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EEA5BA" w14:textId="77777777" w:rsidR="00A64A89" w:rsidRPr="007A04CC" w:rsidRDefault="00A64A89">
      <w:pPr>
        <w:rPr>
          <w:b/>
        </w:rPr>
      </w:pPr>
    </w:p>
    <w:p w14:paraId="1258B4FA" w14:textId="77777777" w:rsidR="004836E3" w:rsidRDefault="00A64A89" w:rsidP="00A64A89">
      <w:pPr>
        <w:pStyle w:val="Heading2"/>
        <w:jc w:val="center"/>
        <w:rPr>
          <w:color w:val="auto"/>
        </w:rPr>
      </w:pPr>
      <w:r w:rsidRPr="007A04CC">
        <w:rPr>
          <w:color w:val="auto"/>
        </w:rPr>
        <w:t xml:space="preserve">CS425 Summer 2015 </w:t>
      </w:r>
    </w:p>
    <w:p w14:paraId="70239D94" w14:textId="77777777" w:rsidR="00A64A89" w:rsidRPr="007A04CC" w:rsidRDefault="00A64A89" w:rsidP="00A64A89">
      <w:pPr>
        <w:pStyle w:val="Heading2"/>
        <w:jc w:val="center"/>
        <w:rPr>
          <w:color w:val="auto"/>
        </w:rPr>
      </w:pPr>
      <w:r w:rsidRPr="007A04CC">
        <w:rPr>
          <w:color w:val="auto"/>
        </w:rPr>
        <w:t>Midterm Exam</w:t>
      </w:r>
    </w:p>
    <w:p w14:paraId="216130E7" w14:textId="77777777" w:rsidR="00A64A89" w:rsidRPr="007A04CC" w:rsidRDefault="00A64A89" w:rsidP="00A64A89">
      <w:pPr>
        <w:pStyle w:val="Heading2"/>
        <w:jc w:val="center"/>
        <w:rPr>
          <w:color w:val="auto"/>
        </w:rPr>
      </w:pPr>
      <w:r w:rsidRPr="007A04CC">
        <w:rPr>
          <w:color w:val="auto"/>
        </w:rPr>
        <w:t>Closed Books and Notes</w:t>
      </w:r>
    </w:p>
    <w:p w14:paraId="289DC465" w14:textId="77777777" w:rsidR="00A64A89" w:rsidRPr="007A04CC" w:rsidRDefault="00A64A89">
      <w:pPr>
        <w:rPr>
          <w:b/>
        </w:rPr>
      </w:pPr>
    </w:p>
    <w:p w14:paraId="47840C31" w14:textId="77777777" w:rsidR="00A64A89" w:rsidRPr="007A04CC" w:rsidRDefault="00A64A89">
      <w:pPr>
        <w:rPr>
          <w:b/>
        </w:rPr>
      </w:pPr>
    </w:p>
    <w:p w14:paraId="2FD481CD" w14:textId="77777777" w:rsidR="00A64A89" w:rsidRPr="007A04CC" w:rsidRDefault="00A64A89">
      <w:pPr>
        <w:rPr>
          <w:b/>
        </w:rPr>
      </w:pPr>
    </w:p>
    <w:p w14:paraId="068472B0" w14:textId="77777777" w:rsidR="00A64A89" w:rsidRPr="007A04CC" w:rsidRDefault="00A64A89">
      <w:pPr>
        <w:rPr>
          <w:b/>
        </w:rPr>
      </w:pPr>
      <w:r w:rsidRPr="007A04CC">
        <w:rPr>
          <w:b/>
        </w:rPr>
        <w:t>Student Name:  ________________________________</w:t>
      </w:r>
    </w:p>
    <w:p w14:paraId="22307BEB" w14:textId="77777777" w:rsidR="00A64A89" w:rsidRPr="007A04CC" w:rsidRDefault="00A64A89">
      <w:pPr>
        <w:rPr>
          <w:b/>
        </w:rPr>
      </w:pPr>
      <w:r w:rsidRPr="007A04CC">
        <w:rPr>
          <w:b/>
        </w:rPr>
        <w:t>Section: ______________________________________</w:t>
      </w:r>
    </w:p>
    <w:p w14:paraId="390E9FC4" w14:textId="77777777" w:rsidR="00A64A89" w:rsidRPr="007A04CC" w:rsidRDefault="00A64A89">
      <w:pPr>
        <w:rPr>
          <w:b/>
        </w:rPr>
      </w:pPr>
      <w:r w:rsidRPr="007A04CC">
        <w:rPr>
          <w:b/>
        </w:rPr>
        <w:t>A# Last 4: _____________________________________</w:t>
      </w:r>
    </w:p>
    <w:p w14:paraId="0114014B" w14:textId="77777777" w:rsidR="00A64A89" w:rsidRPr="007A04CC" w:rsidRDefault="00A64A89">
      <w:pPr>
        <w:rPr>
          <w:b/>
        </w:rPr>
      </w:pPr>
    </w:p>
    <w:p w14:paraId="77823A9D" w14:textId="77777777" w:rsidR="00A64A89" w:rsidRPr="007A04CC" w:rsidRDefault="00A64A89">
      <w:pPr>
        <w:rPr>
          <w:b/>
          <w:sz w:val="28"/>
        </w:rPr>
      </w:pPr>
      <w:r w:rsidRPr="007A04CC">
        <w:rPr>
          <w:sz w:val="28"/>
        </w:rPr>
        <w:t>Part 1</w:t>
      </w:r>
      <w:r w:rsidRPr="007A04CC">
        <w:rPr>
          <w:b/>
          <w:sz w:val="28"/>
        </w:rPr>
        <w:t xml:space="preserve"> Multiple Choices Answers. Please answer questions 1 – 32 in the table below</w:t>
      </w:r>
    </w:p>
    <w:p w14:paraId="5A0F84DB" w14:textId="77777777" w:rsidR="00A64A89" w:rsidRPr="007A04CC" w:rsidRDefault="00A64A89">
      <w:pPr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542"/>
        <w:gridCol w:w="542"/>
        <w:gridCol w:w="542"/>
        <w:gridCol w:w="542"/>
        <w:gridCol w:w="542"/>
        <w:gridCol w:w="544"/>
        <w:gridCol w:w="544"/>
        <w:gridCol w:w="541"/>
        <w:gridCol w:w="541"/>
        <w:gridCol w:w="541"/>
        <w:gridCol w:w="541"/>
        <w:gridCol w:w="541"/>
        <w:gridCol w:w="541"/>
        <w:gridCol w:w="541"/>
        <w:gridCol w:w="541"/>
      </w:tblGrid>
      <w:tr w:rsidR="007A04CC" w:rsidRPr="007A04CC" w14:paraId="3AA9869A" w14:textId="77777777" w:rsidTr="00A64A89">
        <w:trPr>
          <w:trHeight w:val="595"/>
          <w:jc w:val="center"/>
        </w:trPr>
        <w:tc>
          <w:tcPr>
            <w:tcW w:w="542" w:type="dxa"/>
          </w:tcPr>
          <w:p w14:paraId="2068B9A0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</w:t>
            </w:r>
          </w:p>
        </w:tc>
        <w:tc>
          <w:tcPr>
            <w:tcW w:w="542" w:type="dxa"/>
          </w:tcPr>
          <w:p w14:paraId="6CA5F076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2</w:t>
            </w:r>
          </w:p>
        </w:tc>
        <w:tc>
          <w:tcPr>
            <w:tcW w:w="542" w:type="dxa"/>
          </w:tcPr>
          <w:p w14:paraId="3506C7B1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3</w:t>
            </w:r>
          </w:p>
        </w:tc>
        <w:tc>
          <w:tcPr>
            <w:tcW w:w="542" w:type="dxa"/>
          </w:tcPr>
          <w:p w14:paraId="6027AFA2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4</w:t>
            </w:r>
          </w:p>
        </w:tc>
        <w:tc>
          <w:tcPr>
            <w:tcW w:w="542" w:type="dxa"/>
          </w:tcPr>
          <w:p w14:paraId="6D89CDFD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5</w:t>
            </w:r>
          </w:p>
        </w:tc>
        <w:tc>
          <w:tcPr>
            <w:tcW w:w="542" w:type="dxa"/>
          </w:tcPr>
          <w:p w14:paraId="5AB05194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6</w:t>
            </w:r>
          </w:p>
        </w:tc>
        <w:tc>
          <w:tcPr>
            <w:tcW w:w="544" w:type="dxa"/>
          </w:tcPr>
          <w:p w14:paraId="39367F8B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7</w:t>
            </w:r>
          </w:p>
        </w:tc>
        <w:tc>
          <w:tcPr>
            <w:tcW w:w="544" w:type="dxa"/>
          </w:tcPr>
          <w:p w14:paraId="7AC7DD18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8</w:t>
            </w:r>
          </w:p>
        </w:tc>
        <w:tc>
          <w:tcPr>
            <w:tcW w:w="541" w:type="dxa"/>
          </w:tcPr>
          <w:p w14:paraId="6079ED9C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9</w:t>
            </w:r>
          </w:p>
        </w:tc>
        <w:tc>
          <w:tcPr>
            <w:tcW w:w="541" w:type="dxa"/>
          </w:tcPr>
          <w:p w14:paraId="409D584E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0</w:t>
            </w:r>
          </w:p>
        </w:tc>
        <w:tc>
          <w:tcPr>
            <w:tcW w:w="541" w:type="dxa"/>
          </w:tcPr>
          <w:p w14:paraId="6F5191FB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1</w:t>
            </w:r>
          </w:p>
        </w:tc>
        <w:tc>
          <w:tcPr>
            <w:tcW w:w="541" w:type="dxa"/>
          </w:tcPr>
          <w:p w14:paraId="275A4EBC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2</w:t>
            </w:r>
          </w:p>
        </w:tc>
        <w:tc>
          <w:tcPr>
            <w:tcW w:w="541" w:type="dxa"/>
          </w:tcPr>
          <w:p w14:paraId="4E8B4236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3</w:t>
            </w:r>
          </w:p>
        </w:tc>
        <w:tc>
          <w:tcPr>
            <w:tcW w:w="541" w:type="dxa"/>
          </w:tcPr>
          <w:p w14:paraId="4F77E922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4</w:t>
            </w:r>
          </w:p>
        </w:tc>
        <w:tc>
          <w:tcPr>
            <w:tcW w:w="541" w:type="dxa"/>
          </w:tcPr>
          <w:p w14:paraId="46379D2F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5</w:t>
            </w:r>
          </w:p>
        </w:tc>
        <w:tc>
          <w:tcPr>
            <w:tcW w:w="541" w:type="dxa"/>
          </w:tcPr>
          <w:p w14:paraId="5E95FA20" w14:textId="77777777" w:rsidR="00A64A89" w:rsidRPr="007A04CC" w:rsidRDefault="00A64A89">
            <w:pPr>
              <w:rPr>
                <w:b/>
              </w:rPr>
            </w:pPr>
            <w:r w:rsidRPr="007A04CC">
              <w:rPr>
                <w:b/>
              </w:rPr>
              <w:t>16</w:t>
            </w:r>
          </w:p>
        </w:tc>
      </w:tr>
      <w:tr w:rsidR="00A64A89" w:rsidRPr="007A04CC" w14:paraId="69E85549" w14:textId="77777777" w:rsidTr="00A64A89">
        <w:trPr>
          <w:trHeight w:val="595"/>
          <w:jc w:val="center"/>
        </w:trPr>
        <w:tc>
          <w:tcPr>
            <w:tcW w:w="542" w:type="dxa"/>
          </w:tcPr>
          <w:p w14:paraId="149D87C8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2" w:type="dxa"/>
          </w:tcPr>
          <w:p w14:paraId="7A6EC238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2" w:type="dxa"/>
          </w:tcPr>
          <w:p w14:paraId="061DD1E3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2" w:type="dxa"/>
          </w:tcPr>
          <w:p w14:paraId="4109A88A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2" w:type="dxa"/>
          </w:tcPr>
          <w:p w14:paraId="2A937D04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2" w:type="dxa"/>
          </w:tcPr>
          <w:p w14:paraId="772FD5D8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4" w:type="dxa"/>
          </w:tcPr>
          <w:p w14:paraId="012BC60B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4" w:type="dxa"/>
          </w:tcPr>
          <w:p w14:paraId="0759502B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08652FA2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2CE106B3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4FCABCA2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2FB36C81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11566456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3A53F80E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42600F7F" w14:textId="77777777" w:rsidR="00A64A89" w:rsidRPr="007A04CC" w:rsidRDefault="00A64A89">
            <w:pPr>
              <w:rPr>
                <w:b/>
              </w:rPr>
            </w:pPr>
          </w:p>
        </w:tc>
        <w:tc>
          <w:tcPr>
            <w:tcW w:w="541" w:type="dxa"/>
          </w:tcPr>
          <w:p w14:paraId="7A3F4FE1" w14:textId="77777777" w:rsidR="00A64A89" w:rsidRPr="007A04CC" w:rsidRDefault="00A64A89">
            <w:pPr>
              <w:rPr>
                <w:b/>
              </w:rPr>
            </w:pPr>
          </w:p>
        </w:tc>
      </w:tr>
    </w:tbl>
    <w:p w14:paraId="111CB6C0" w14:textId="77777777" w:rsidR="00A64A89" w:rsidRPr="007A04CC" w:rsidRDefault="00A64A89">
      <w:pPr>
        <w:rPr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2"/>
        <w:gridCol w:w="542"/>
        <w:gridCol w:w="542"/>
        <w:gridCol w:w="542"/>
        <w:gridCol w:w="542"/>
        <w:gridCol w:w="542"/>
        <w:gridCol w:w="544"/>
        <w:gridCol w:w="544"/>
        <w:gridCol w:w="541"/>
        <w:gridCol w:w="541"/>
        <w:gridCol w:w="541"/>
        <w:gridCol w:w="541"/>
        <w:gridCol w:w="541"/>
        <w:gridCol w:w="541"/>
        <w:gridCol w:w="541"/>
        <w:gridCol w:w="541"/>
      </w:tblGrid>
      <w:tr w:rsidR="007A04CC" w:rsidRPr="007A04CC" w14:paraId="01C7628F" w14:textId="77777777" w:rsidTr="003263F2">
        <w:trPr>
          <w:trHeight w:val="595"/>
          <w:jc w:val="center"/>
        </w:trPr>
        <w:tc>
          <w:tcPr>
            <w:tcW w:w="542" w:type="dxa"/>
          </w:tcPr>
          <w:p w14:paraId="159BA670" w14:textId="77777777" w:rsidR="00A64A89" w:rsidRPr="007A04CC" w:rsidRDefault="00A64A89" w:rsidP="003263F2">
            <w:pPr>
              <w:rPr>
                <w:b/>
              </w:rPr>
            </w:pPr>
            <w:r w:rsidRPr="007A04CC">
              <w:rPr>
                <w:b/>
              </w:rPr>
              <w:t>17</w:t>
            </w:r>
          </w:p>
        </w:tc>
        <w:tc>
          <w:tcPr>
            <w:tcW w:w="542" w:type="dxa"/>
          </w:tcPr>
          <w:p w14:paraId="0F4CE37E" w14:textId="7B4A6C8B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13C01338" w14:textId="51EFE5A9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4AAE18E5" w14:textId="3736F208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13FDE2F5" w14:textId="18BD74CF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0DF89BB6" w14:textId="266F5931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4" w:type="dxa"/>
          </w:tcPr>
          <w:p w14:paraId="157A4C44" w14:textId="512C2AB6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4" w:type="dxa"/>
          </w:tcPr>
          <w:p w14:paraId="0FCC9A8F" w14:textId="1C7860F4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375208DC" w14:textId="126DE1B4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612AC081" w14:textId="605E0836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4027F3DF" w14:textId="0F19805C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57C39823" w14:textId="5878030A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05B066A9" w14:textId="20899078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5B5F231B" w14:textId="0D2D5E5B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6BD2A81C" w14:textId="12CAE7DA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0B882A31" w14:textId="02D07952" w:rsidR="00A64A89" w:rsidRPr="007A04CC" w:rsidRDefault="00A64A89" w:rsidP="003263F2">
            <w:pPr>
              <w:rPr>
                <w:b/>
              </w:rPr>
            </w:pPr>
          </w:p>
        </w:tc>
      </w:tr>
      <w:tr w:rsidR="007A04CC" w:rsidRPr="007A04CC" w14:paraId="7D023AF5" w14:textId="77777777" w:rsidTr="003263F2">
        <w:trPr>
          <w:trHeight w:val="595"/>
          <w:jc w:val="center"/>
        </w:trPr>
        <w:tc>
          <w:tcPr>
            <w:tcW w:w="542" w:type="dxa"/>
          </w:tcPr>
          <w:p w14:paraId="591CC9BC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40741D92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419F4693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16635BC2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7CC3D998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2" w:type="dxa"/>
          </w:tcPr>
          <w:p w14:paraId="007F9E4C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4" w:type="dxa"/>
          </w:tcPr>
          <w:p w14:paraId="3AE889AC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4" w:type="dxa"/>
          </w:tcPr>
          <w:p w14:paraId="05F670F1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5A578A3E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6B5F4B4E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41D8E6EC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391FC1AE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1255F0CD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0603B1FB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56CFA4ED" w14:textId="77777777" w:rsidR="00A64A89" w:rsidRPr="007A04CC" w:rsidRDefault="00A64A89" w:rsidP="003263F2">
            <w:pPr>
              <w:rPr>
                <w:b/>
              </w:rPr>
            </w:pPr>
          </w:p>
        </w:tc>
        <w:tc>
          <w:tcPr>
            <w:tcW w:w="541" w:type="dxa"/>
          </w:tcPr>
          <w:p w14:paraId="76F70185" w14:textId="77777777" w:rsidR="00A64A89" w:rsidRPr="007A04CC" w:rsidRDefault="00A64A89" w:rsidP="003263F2">
            <w:pPr>
              <w:rPr>
                <w:b/>
              </w:rPr>
            </w:pPr>
          </w:p>
        </w:tc>
      </w:tr>
    </w:tbl>
    <w:p w14:paraId="599CBBB8" w14:textId="77777777" w:rsidR="00A64A89" w:rsidRPr="007A04CC" w:rsidRDefault="00A64A89">
      <w:pPr>
        <w:rPr>
          <w:b/>
        </w:rPr>
      </w:pPr>
    </w:p>
    <w:p w14:paraId="6CDA5F47" w14:textId="77777777" w:rsidR="00A64A89" w:rsidRPr="007A04CC" w:rsidRDefault="00A64A89">
      <w:pPr>
        <w:rPr>
          <w:b/>
        </w:rPr>
      </w:pPr>
    </w:p>
    <w:p w14:paraId="1086140B" w14:textId="77777777" w:rsidR="00A64A89" w:rsidRPr="007A04CC" w:rsidRDefault="00A64A89">
      <w:pPr>
        <w:rPr>
          <w:b/>
        </w:rPr>
      </w:pPr>
      <w:r w:rsidRPr="007A04CC">
        <w:rPr>
          <w:b/>
        </w:rPr>
        <w:t>Student Grade: _________________________ / 70</w:t>
      </w:r>
      <w:r w:rsidRPr="007A04CC">
        <w:rPr>
          <w:b/>
        </w:rPr>
        <w:br w:type="page"/>
      </w:r>
    </w:p>
    <w:p w14:paraId="1F2447C1" w14:textId="47B0BC38" w:rsidR="005B50B5" w:rsidRPr="007A04CC" w:rsidRDefault="005B50B5" w:rsidP="00EF2798">
      <w:pPr>
        <w:spacing w:after="0" w:line="240" w:lineRule="auto"/>
      </w:pPr>
      <w:r w:rsidRPr="007A04CC">
        <w:rPr>
          <w:b/>
        </w:rPr>
        <w:lastRenderedPageBreak/>
        <w:t>Q</w:t>
      </w:r>
      <w:r w:rsidR="00895CF1">
        <w:rPr>
          <w:b/>
        </w:rPr>
        <w:t>1</w:t>
      </w:r>
      <w:r w:rsidRPr="007A04CC">
        <w:rPr>
          <w:b/>
        </w:rPr>
        <w:t>)</w:t>
      </w:r>
      <w:r w:rsidRPr="007A04CC">
        <w:t xml:space="preserve"> Which of the following is valid SQL for an Index?</w:t>
      </w:r>
    </w:p>
    <w:p w14:paraId="4DE16AD0" w14:textId="77777777" w:rsidR="005B50B5" w:rsidRPr="007A04CC" w:rsidRDefault="005B50B5" w:rsidP="005B50B5">
      <w:pPr>
        <w:spacing w:after="0" w:line="240" w:lineRule="auto"/>
        <w:ind w:left="720"/>
      </w:pPr>
      <w:r w:rsidRPr="003235FC">
        <w:rPr>
          <w:highlight w:val="yellow"/>
        </w:rPr>
        <w:t>A.  CREATE INDEX ID;</w:t>
      </w:r>
      <w:r w:rsidRPr="007A04CC">
        <w:tab/>
        <w:t>B. CHANGE INDEX ID;</w:t>
      </w:r>
      <w:r w:rsidRPr="007A04CC">
        <w:tab/>
        <w:t>C. ADD INDEX ID;</w:t>
      </w:r>
      <w:r w:rsidRPr="007A04CC">
        <w:tab/>
        <w:t>D. REMOVE INDEX ID;</w:t>
      </w:r>
    </w:p>
    <w:p w14:paraId="5BCB9423" w14:textId="4F12642B" w:rsidR="005B50B5" w:rsidRPr="007A04CC" w:rsidRDefault="005B50B5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2</w:t>
      </w:r>
      <w:r w:rsidRPr="007A04CC">
        <w:rPr>
          <w:b/>
        </w:rPr>
        <w:t>)</w:t>
      </w:r>
      <w:r w:rsidRPr="007A04CC">
        <w:t xml:space="preserve"> The SQL keyword(s) ________ is used with wildcards.</w:t>
      </w:r>
    </w:p>
    <w:p w14:paraId="2BFEF61B" w14:textId="77777777" w:rsidR="005B50B5" w:rsidRPr="007A04CC" w:rsidRDefault="005B50B5" w:rsidP="005B50B5">
      <w:pPr>
        <w:spacing w:after="0" w:line="240" w:lineRule="auto"/>
        <w:ind w:left="720"/>
      </w:pPr>
      <w:r w:rsidRPr="00846661">
        <w:rPr>
          <w:highlight w:val="yellow"/>
        </w:rPr>
        <w:t>A. LIKE only</w:t>
      </w:r>
      <w:r w:rsidRPr="007A04CC">
        <w:tab/>
        <w:t>B. IN only</w:t>
      </w:r>
      <w:r w:rsidRPr="007A04CC">
        <w:tab/>
        <w:t>C. NOT IN only</w:t>
      </w:r>
      <w:r w:rsidRPr="007A04CC">
        <w:tab/>
      </w:r>
      <w:r w:rsidRPr="007A04CC">
        <w:tab/>
        <w:t>D. IN and NOT IN</w:t>
      </w:r>
    </w:p>
    <w:p w14:paraId="24274FAB" w14:textId="657D8969" w:rsidR="005B50B5" w:rsidRPr="007A04CC" w:rsidRDefault="005B50B5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3</w:t>
      </w:r>
      <w:r w:rsidRPr="007A04CC">
        <w:t xml:space="preserve">) In an SQL SELECT statement querying a single table, according to the SQL-92 standard the asterisk </w:t>
      </w:r>
      <w:r w:rsidR="00A6074E" w:rsidRPr="007A04CC">
        <w:br/>
      </w:r>
      <w:r w:rsidR="00A6074E" w:rsidRPr="007A04CC">
        <w:tab/>
      </w:r>
      <w:r w:rsidRPr="007A04CC">
        <w:t>(*) (as in Select *) means that:</w:t>
      </w:r>
    </w:p>
    <w:p w14:paraId="13282133" w14:textId="77777777" w:rsidR="005B50B5" w:rsidRPr="007A04CC" w:rsidRDefault="005B50B5" w:rsidP="005B50B5">
      <w:pPr>
        <w:spacing w:after="0" w:line="240" w:lineRule="auto"/>
        <w:ind w:left="720"/>
      </w:pPr>
      <w:r w:rsidRPr="00846661">
        <w:rPr>
          <w:highlight w:val="yellow"/>
        </w:rPr>
        <w:t>A.</w:t>
      </w:r>
      <w:r w:rsidRPr="00846661">
        <w:rPr>
          <w:highlight w:val="yellow"/>
        </w:rPr>
        <w:tab/>
        <w:t>all columns of the table are to be returned.</w:t>
      </w:r>
    </w:p>
    <w:p w14:paraId="058E5F59" w14:textId="77777777" w:rsidR="005B50B5" w:rsidRPr="007A04CC" w:rsidRDefault="005B50B5" w:rsidP="005B50B5">
      <w:pPr>
        <w:spacing w:after="0" w:line="240" w:lineRule="auto"/>
        <w:ind w:left="720"/>
      </w:pPr>
      <w:r w:rsidRPr="007A04CC">
        <w:t>B.</w:t>
      </w:r>
      <w:r w:rsidRPr="007A04CC">
        <w:tab/>
        <w:t>all records meeting the full criteria are to be returned.</w:t>
      </w:r>
    </w:p>
    <w:p w14:paraId="41EC8730" w14:textId="77777777" w:rsidR="005B50B5" w:rsidRPr="007A04CC" w:rsidRDefault="005B50B5" w:rsidP="005B50B5">
      <w:pPr>
        <w:spacing w:after="0" w:line="240" w:lineRule="auto"/>
        <w:ind w:left="720"/>
      </w:pPr>
      <w:r w:rsidRPr="007A04CC">
        <w:t>C.</w:t>
      </w:r>
      <w:r w:rsidRPr="007A04CC">
        <w:tab/>
        <w:t>all records with even partial criteria met are to be returned.</w:t>
      </w:r>
    </w:p>
    <w:p w14:paraId="2A0B1C92" w14:textId="77777777" w:rsidR="005B50B5" w:rsidRPr="007A04CC" w:rsidRDefault="005B50B5" w:rsidP="005B50B5">
      <w:pPr>
        <w:spacing w:after="0" w:line="240" w:lineRule="auto"/>
        <w:ind w:left="720"/>
      </w:pPr>
      <w:r w:rsidRPr="007A04CC">
        <w:t>D.</w:t>
      </w:r>
      <w:r w:rsidRPr="007A04CC">
        <w:tab/>
        <w:t>None of the above is correct.</w:t>
      </w:r>
    </w:p>
    <w:p w14:paraId="0753E89B" w14:textId="2EFA2727" w:rsidR="005B50B5" w:rsidRPr="007A04CC" w:rsidRDefault="005B50B5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4</w:t>
      </w:r>
      <w:r w:rsidRPr="007A04CC">
        <w:t>) The HAVING clause does which of the following?</w:t>
      </w:r>
    </w:p>
    <w:p w14:paraId="390F3470" w14:textId="77777777" w:rsidR="005B50B5" w:rsidRPr="007A04CC" w:rsidRDefault="005B50B5" w:rsidP="005B50B5">
      <w:pPr>
        <w:spacing w:after="0" w:line="240" w:lineRule="auto"/>
        <w:ind w:left="720"/>
      </w:pPr>
      <w:r w:rsidRPr="007A04CC">
        <w:t>A.</w:t>
      </w:r>
      <w:r w:rsidRPr="007A04CC">
        <w:tab/>
        <w:t>Acts like a WHERE clause but is used for groups rather than rows.</w:t>
      </w:r>
    </w:p>
    <w:p w14:paraId="175B7406" w14:textId="77777777" w:rsidR="005B50B5" w:rsidRPr="007A04CC" w:rsidRDefault="005B50B5" w:rsidP="005B50B5">
      <w:pPr>
        <w:spacing w:after="0" w:line="240" w:lineRule="auto"/>
        <w:ind w:left="720"/>
      </w:pPr>
      <w:r w:rsidRPr="007A04CC">
        <w:t>B.</w:t>
      </w:r>
      <w:r w:rsidRPr="007A04CC">
        <w:tab/>
        <w:t>Acts like a WHERE clause but is used for rows rather than columns.</w:t>
      </w:r>
    </w:p>
    <w:p w14:paraId="2A7EBAA9" w14:textId="77777777" w:rsidR="005B50B5" w:rsidRPr="007A04CC" w:rsidRDefault="005B50B5" w:rsidP="005B50B5">
      <w:pPr>
        <w:spacing w:after="0" w:line="240" w:lineRule="auto"/>
        <w:ind w:left="720"/>
      </w:pPr>
      <w:r w:rsidRPr="00354ED4">
        <w:rPr>
          <w:highlight w:val="yellow"/>
        </w:rPr>
        <w:t>C.</w:t>
      </w:r>
      <w:r w:rsidRPr="00354ED4">
        <w:rPr>
          <w:highlight w:val="yellow"/>
        </w:rPr>
        <w:tab/>
        <w:t>Acts like a WHERE clause but is used for columns rather than groups.</w:t>
      </w:r>
    </w:p>
    <w:p w14:paraId="5ACBACE0" w14:textId="1131E54D" w:rsidR="00F613C4" w:rsidRPr="007A04CC" w:rsidRDefault="00F613C4" w:rsidP="00EF2798">
      <w:pPr>
        <w:spacing w:after="0" w:line="240" w:lineRule="auto"/>
      </w:pPr>
      <w:r w:rsidRPr="007A04CC">
        <w:rPr>
          <w:b/>
        </w:rPr>
        <w:t>Q4)</w:t>
      </w:r>
      <w:r w:rsidRPr="007A04CC">
        <w:t xml:space="preserve"> The SQL -92 wildcards are ____ and ___</w:t>
      </w:r>
      <w:proofErr w:type="gramStart"/>
      <w:r w:rsidRPr="007A04CC">
        <w:t>_ .</w:t>
      </w:r>
      <w:proofErr w:type="gramEnd"/>
    </w:p>
    <w:p w14:paraId="52B3F227" w14:textId="77777777" w:rsidR="00F613C4" w:rsidRPr="007A04CC" w:rsidRDefault="00F613C4" w:rsidP="00F613C4">
      <w:pPr>
        <w:spacing w:after="0" w:line="240" w:lineRule="auto"/>
        <w:ind w:left="720"/>
      </w:pPr>
      <w:r w:rsidRPr="007A04CC">
        <w:t>A.</w:t>
      </w:r>
      <w:r w:rsidRPr="007A04CC">
        <w:tab/>
        <w:t>asterisk (*); percent sign (%)</w:t>
      </w:r>
      <w:r w:rsidRPr="007A04CC">
        <w:tab/>
      </w:r>
      <w:r w:rsidRPr="007A04CC">
        <w:tab/>
      </w:r>
      <w:r w:rsidRPr="001A5670">
        <w:rPr>
          <w:highlight w:val="yellow"/>
        </w:rPr>
        <w:t>B.</w:t>
      </w:r>
      <w:r w:rsidRPr="001A5670">
        <w:rPr>
          <w:highlight w:val="yellow"/>
        </w:rPr>
        <w:tab/>
        <w:t>percent sign (%); underscore (_)</w:t>
      </w:r>
    </w:p>
    <w:p w14:paraId="5C5DA7C5" w14:textId="77777777" w:rsidR="00F613C4" w:rsidRPr="007A04CC" w:rsidRDefault="00F613C4" w:rsidP="00F613C4">
      <w:pPr>
        <w:spacing w:after="0" w:line="240" w:lineRule="auto"/>
        <w:ind w:left="720"/>
      </w:pPr>
      <w:r w:rsidRPr="007A04CC">
        <w:t>C.</w:t>
      </w:r>
      <w:r w:rsidRPr="007A04CC">
        <w:tab/>
      </w:r>
      <w:proofErr w:type="gramStart"/>
      <w:r w:rsidRPr="007A04CC">
        <w:t>underscore(</w:t>
      </w:r>
      <w:proofErr w:type="gramEnd"/>
      <w:r w:rsidRPr="007A04CC">
        <w:t>_); question mark (?)</w:t>
      </w:r>
      <w:r w:rsidRPr="007A04CC">
        <w:tab/>
        <w:t>D.</w:t>
      </w:r>
      <w:r w:rsidRPr="007A04CC">
        <w:tab/>
        <w:t>question mark (?); asterisk (*)</w:t>
      </w:r>
    </w:p>
    <w:p w14:paraId="0FFA1619" w14:textId="6A121D24" w:rsidR="00F613C4" w:rsidRPr="007A04CC" w:rsidRDefault="00F613C4" w:rsidP="00EF2798">
      <w:pPr>
        <w:spacing w:after="0" w:line="240" w:lineRule="auto"/>
      </w:pPr>
      <w:r w:rsidRPr="007A04CC">
        <w:rPr>
          <w:b/>
        </w:rPr>
        <w:t>Q5)</w:t>
      </w:r>
      <w:r w:rsidRPr="007A04CC">
        <w:t xml:space="preserve"> To remove duplicate rows from the results of an SQL SELECT statement, the ________ qualifier specified must be included.</w:t>
      </w:r>
    </w:p>
    <w:p w14:paraId="082E7548" w14:textId="77777777" w:rsidR="00F613C4" w:rsidRPr="007A04CC" w:rsidRDefault="00F613C4" w:rsidP="00F613C4">
      <w:pPr>
        <w:spacing w:after="0" w:line="240" w:lineRule="auto"/>
        <w:ind w:left="720"/>
      </w:pPr>
      <w:r w:rsidRPr="007A04CC">
        <w:t>A. ONLY</w:t>
      </w:r>
      <w:r w:rsidRPr="007A04CC">
        <w:tab/>
      </w:r>
      <w:r w:rsidRPr="007A04CC">
        <w:tab/>
        <w:t>B. UNIQUE</w:t>
      </w:r>
      <w:r w:rsidRPr="007A04CC">
        <w:tab/>
      </w:r>
      <w:r w:rsidRPr="001A5670">
        <w:rPr>
          <w:highlight w:val="yellow"/>
        </w:rPr>
        <w:t>C. DISTINCT</w:t>
      </w:r>
      <w:r w:rsidRPr="007A04CC">
        <w:tab/>
        <w:t>D. SINGLE</w:t>
      </w:r>
    </w:p>
    <w:p w14:paraId="79560778" w14:textId="3BD0F14A" w:rsidR="00F613C4" w:rsidRPr="007A04CC" w:rsidRDefault="00F613C4" w:rsidP="00EF2798">
      <w:pPr>
        <w:spacing w:after="0" w:line="240" w:lineRule="auto"/>
      </w:pPr>
      <w:r w:rsidRPr="007A04CC">
        <w:rPr>
          <w:b/>
        </w:rPr>
        <w:t xml:space="preserve">Q6) </w:t>
      </w:r>
      <w:r w:rsidRPr="007A04CC">
        <w:t>Find the SQL statement below that is equal to the following: SELECT NAME FROM CUSTOMER WHERE STATE = 'VA';</w:t>
      </w:r>
    </w:p>
    <w:p w14:paraId="74698F43" w14:textId="77777777" w:rsidR="00F613C4" w:rsidRPr="007A04CC" w:rsidRDefault="00F613C4" w:rsidP="00F613C4">
      <w:pPr>
        <w:spacing w:after="0" w:line="240" w:lineRule="auto"/>
        <w:ind w:left="720"/>
      </w:pPr>
      <w:r w:rsidRPr="007A04CC">
        <w:t>A.</w:t>
      </w:r>
      <w:r w:rsidRPr="007A04CC">
        <w:tab/>
        <w:t>SELECT NAME IN CUSTOMER WHERE STATE IN ('VA');</w:t>
      </w:r>
    </w:p>
    <w:p w14:paraId="10A9E32C" w14:textId="77777777" w:rsidR="00F613C4" w:rsidRPr="007A04CC" w:rsidRDefault="00F613C4" w:rsidP="00F613C4">
      <w:pPr>
        <w:spacing w:after="0" w:line="240" w:lineRule="auto"/>
        <w:ind w:left="720"/>
      </w:pPr>
      <w:r w:rsidRPr="007A04CC">
        <w:t>B.</w:t>
      </w:r>
      <w:r w:rsidRPr="007A04CC">
        <w:tab/>
        <w:t>SELECT NAME IN CUSTOMER WHERE STATE = 'VA';</w:t>
      </w:r>
    </w:p>
    <w:p w14:paraId="607CBCC4" w14:textId="77777777" w:rsidR="00F613C4" w:rsidRPr="007A04CC" w:rsidRDefault="00F613C4" w:rsidP="00F613C4">
      <w:pPr>
        <w:spacing w:after="0" w:line="240" w:lineRule="auto"/>
        <w:ind w:left="720"/>
      </w:pPr>
      <w:r w:rsidRPr="007A04CC">
        <w:t>C.</w:t>
      </w:r>
      <w:r w:rsidRPr="007A04CC">
        <w:tab/>
        <w:t>SELECT NAME IN CUSTOMER WHERE STATE = 'V';</w:t>
      </w:r>
    </w:p>
    <w:p w14:paraId="2C62845F" w14:textId="77777777" w:rsidR="00F613C4" w:rsidRPr="007A04CC" w:rsidRDefault="00F613C4" w:rsidP="00F613C4">
      <w:pPr>
        <w:spacing w:after="0" w:line="240" w:lineRule="auto"/>
        <w:ind w:left="720"/>
      </w:pPr>
      <w:r w:rsidRPr="00110805">
        <w:rPr>
          <w:highlight w:val="yellow"/>
        </w:rPr>
        <w:t>D.</w:t>
      </w:r>
      <w:r w:rsidRPr="00110805">
        <w:rPr>
          <w:highlight w:val="yellow"/>
        </w:rPr>
        <w:tab/>
        <w:t>SELECT NAME FROM CUSTOMER WHERE STATE IN ('VA');</w:t>
      </w:r>
    </w:p>
    <w:p w14:paraId="05236880" w14:textId="370355A1" w:rsidR="00F613C4" w:rsidRPr="007A04CC" w:rsidRDefault="00F613C4" w:rsidP="00EF2798">
      <w:pPr>
        <w:spacing w:after="0" w:line="240" w:lineRule="auto"/>
      </w:pPr>
      <w:r w:rsidRPr="007A04CC">
        <w:rPr>
          <w:b/>
        </w:rPr>
        <w:t>Q7)</w:t>
      </w:r>
      <w:r w:rsidRPr="007A04CC">
        <w:t xml:space="preserve"> Which one of the following sorts rows in SQL?</w:t>
      </w:r>
    </w:p>
    <w:p w14:paraId="3A6C9AFE" w14:textId="77777777" w:rsidR="00F613C4" w:rsidRPr="007A04CC" w:rsidRDefault="00F613C4" w:rsidP="00F613C4">
      <w:pPr>
        <w:spacing w:after="0" w:line="240" w:lineRule="auto"/>
        <w:ind w:firstLine="720"/>
      </w:pPr>
      <w:r w:rsidRPr="007A04CC">
        <w:t>A.   SORT BY</w:t>
      </w:r>
      <w:r w:rsidRPr="007A04CC">
        <w:tab/>
      </w:r>
      <w:r w:rsidRPr="007A04CC">
        <w:tab/>
        <w:t>B.  ALIGN BY</w:t>
      </w:r>
      <w:r w:rsidRPr="007A04CC">
        <w:tab/>
      </w:r>
      <w:r w:rsidRPr="007A04CC">
        <w:tab/>
      </w:r>
      <w:r w:rsidRPr="00884224">
        <w:rPr>
          <w:highlight w:val="yellow"/>
        </w:rPr>
        <w:t>C.   ORDER BY</w:t>
      </w:r>
      <w:r w:rsidRPr="007A04CC">
        <w:tab/>
      </w:r>
      <w:r w:rsidRPr="007A04CC">
        <w:tab/>
        <w:t>D.   GROUP BY</w:t>
      </w:r>
    </w:p>
    <w:p w14:paraId="7382C75B" w14:textId="0CD8C6F2" w:rsidR="00F613C4" w:rsidRPr="007A04CC" w:rsidRDefault="00F613C4" w:rsidP="00EF2798">
      <w:pPr>
        <w:spacing w:after="0" w:line="240" w:lineRule="auto"/>
      </w:pPr>
      <w:r w:rsidRPr="007A04CC">
        <w:rPr>
          <w:b/>
        </w:rPr>
        <w:t>Q8)</w:t>
      </w:r>
      <w:r w:rsidRPr="007A04CC">
        <w:t xml:space="preserve"> A SELECT statement within another SELECT statement and enclosed in square brackets ([...]) is called a subquery.</w:t>
      </w:r>
    </w:p>
    <w:p w14:paraId="7B26DA07" w14:textId="77777777" w:rsidR="00F613C4" w:rsidRPr="007A04CC" w:rsidRDefault="00F613C4" w:rsidP="00F613C4">
      <w:pPr>
        <w:spacing w:after="0" w:line="240" w:lineRule="auto"/>
        <w:ind w:firstLine="720"/>
      </w:pPr>
      <w:r w:rsidRPr="00884224">
        <w:rPr>
          <w:highlight w:val="yellow"/>
        </w:rPr>
        <w:t>A.</w:t>
      </w:r>
      <w:r w:rsidRPr="00884224">
        <w:rPr>
          <w:highlight w:val="yellow"/>
        </w:rPr>
        <w:tab/>
        <w:t>True</w:t>
      </w:r>
      <w:r w:rsidRPr="007A04CC">
        <w:tab/>
      </w:r>
      <w:r w:rsidRPr="007A04CC">
        <w:tab/>
        <w:t>B.</w:t>
      </w:r>
      <w:r w:rsidRPr="007A04CC">
        <w:tab/>
        <w:t>False</w:t>
      </w:r>
    </w:p>
    <w:p w14:paraId="4308C064" w14:textId="2DDB6EA3" w:rsidR="00E722B4" w:rsidRPr="007A04CC" w:rsidRDefault="00E722B4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9</w:t>
      </w:r>
      <w:r w:rsidRPr="007A04CC">
        <w:rPr>
          <w:b/>
        </w:rPr>
        <w:t>)</w:t>
      </w:r>
      <w:r w:rsidRPr="007A04CC">
        <w:t xml:space="preserve"> A relation is considered a:</w:t>
      </w:r>
    </w:p>
    <w:p w14:paraId="41C98E4D" w14:textId="77777777" w:rsidR="00E722B4" w:rsidRPr="007A04CC" w:rsidRDefault="00E722B4" w:rsidP="00E722B4">
      <w:pPr>
        <w:spacing w:after="0" w:line="240" w:lineRule="auto"/>
        <w:ind w:left="720"/>
      </w:pPr>
      <w:r w:rsidRPr="007A04CC">
        <w:t>A.   Column.</w:t>
      </w:r>
      <w:r w:rsidRPr="007A04CC">
        <w:tab/>
      </w:r>
      <w:r w:rsidRPr="007A04CC">
        <w:tab/>
      </w:r>
      <w:r w:rsidRPr="007A04CC">
        <w:tab/>
        <w:t>B.   one-dimensional table.</w:t>
      </w:r>
      <w:r w:rsidRPr="007A04CC">
        <w:tab/>
      </w:r>
    </w:p>
    <w:p w14:paraId="6C64EEDF" w14:textId="77777777" w:rsidR="00E722B4" w:rsidRPr="007A04CC" w:rsidRDefault="00E722B4" w:rsidP="00E722B4">
      <w:pPr>
        <w:spacing w:after="0" w:line="240" w:lineRule="auto"/>
        <w:ind w:left="720"/>
      </w:pPr>
      <w:r w:rsidRPr="00884224">
        <w:rPr>
          <w:highlight w:val="yellow"/>
        </w:rPr>
        <w:t>C.   two-dimensional table.</w:t>
      </w:r>
      <w:r w:rsidRPr="007A04CC">
        <w:tab/>
      </w:r>
      <w:r w:rsidRPr="007A04CC">
        <w:tab/>
        <w:t>D.   three-dimensional table.</w:t>
      </w:r>
    </w:p>
    <w:p w14:paraId="390E94A9" w14:textId="0527E0E6" w:rsidR="00711903" w:rsidRPr="007A04CC" w:rsidRDefault="00711903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10</w:t>
      </w:r>
      <w:r w:rsidRPr="007A04CC">
        <w:rPr>
          <w:b/>
        </w:rPr>
        <w:t>)</w:t>
      </w:r>
      <w:r w:rsidRPr="007A04CC">
        <w:t xml:space="preserve"> What type of join is needed when you wish to include rows that do not have matching values?</w:t>
      </w:r>
    </w:p>
    <w:p w14:paraId="7F69F1FB" w14:textId="77777777" w:rsidR="00711903" w:rsidRPr="007A04CC" w:rsidRDefault="00711903" w:rsidP="00711903">
      <w:pPr>
        <w:spacing w:after="0" w:line="240" w:lineRule="auto"/>
        <w:ind w:left="720"/>
      </w:pPr>
      <w:r w:rsidRPr="007A04CC">
        <w:t xml:space="preserve">A.   </w:t>
      </w:r>
      <w:proofErr w:type="spellStart"/>
      <w:r w:rsidRPr="007A04CC">
        <w:t>Equi</w:t>
      </w:r>
      <w:proofErr w:type="spellEnd"/>
      <w:r w:rsidRPr="007A04CC">
        <w:t>-join</w:t>
      </w:r>
      <w:r w:rsidRPr="007A04CC">
        <w:tab/>
      </w:r>
      <w:r w:rsidRPr="007A04CC">
        <w:tab/>
        <w:t>B.   Natural join</w:t>
      </w:r>
      <w:r w:rsidRPr="007A04CC">
        <w:tab/>
      </w:r>
      <w:r w:rsidRPr="007A04CC">
        <w:tab/>
        <w:t>C.   Outer join</w:t>
      </w:r>
      <w:r w:rsidRPr="007A04CC">
        <w:tab/>
      </w:r>
      <w:r w:rsidRPr="007A04CC">
        <w:tab/>
      </w:r>
      <w:r w:rsidRPr="00884224">
        <w:rPr>
          <w:highlight w:val="yellow"/>
        </w:rPr>
        <w:t>D.   All of the above.</w:t>
      </w:r>
    </w:p>
    <w:p w14:paraId="1E751B2E" w14:textId="6D998367" w:rsidR="00367ECA" w:rsidRPr="007A04CC" w:rsidRDefault="00711903" w:rsidP="00EF2798">
      <w:pPr>
        <w:spacing w:after="0" w:line="240" w:lineRule="auto"/>
      </w:pPr>
      <w:r w:rsidRPr="007A04CC">
        <w:rPr>
          <w:b/>
        </w:rPr>
        <w:t>Q</w:t>
      </w:r>
      <w:r w:rsidR="00895CF1">
        <w:rPr>
          <w:b/>
        </w:rPr>
        <w:t>11</w:t>
      </w:r>
      <w:r w:rsidRPr="007A04CC">
        <w:rPr>
          <w:b/>
        </w:rPr>
        <w:t>)</w:t>
      </w:r>
      <w:r w:rsidRPr="007A04CC">
        <w:t xml:space="preserve"> </w:t>
      </w:r>
      <w:r w:rsidR="002F5646" w:rsidRPr="007A04CC">
        <w:t xml:space="preserve">The following SQL is which type of join: </w:t>
      </w:r>
    </w:p>
    <w:p w14:paraId="0DA063E5" w14:textId="77777777" w:rsidR="00367ECA" w:rsidRPr="007A04CC" w:rsidRDefault="00367ECA" w:rsidP="00367ECA">
      <w:pPr>
        <w:spacing w:after="0" w:line="240" w:lineRule="auto"/>
        <w:ind w:left="720"/>
        <w:rPr>
          <w:i/>
          <w:iCs/>
          <w:sz w:val="20"/>
          <w:szCs w:val="20"/>
        </w:rPr>
      </w:pPr>
      <w:r w:rsidRPr="007A04CC">
        <w:rPr>
          <w:b/>
          <w:i/>
          <w:iCs/>
          <w:sz w:val="20"/>
          <w:szCs w:val="20"/>
        </w:rPr>
        <w:t xml:space="preserve"> </w:t>
      </w:r>
      <w:r w:rsidR="002F5646" w:rsidRPr="007A04CC">
        <w:rPr>
          <w:b/>
          <w:i/>
          <w:iCs/>
          <w:sz w:val="20"/>
          <w:szCs w:val="20"/>
        </w:rPr>
        <w:t>SELECT</w:t>
      </w:r>
      <w:r w:rsidR="002F5646" w:rsidRPr="007A04CC">
        <w:rPr>
          <w:i/>
          <w:iCs/>
          <w:sz w:val="20"/>
          <w:szCs w:val="20"/>
        </w:rPr>
        <w:t xml:space="preserve"> CUSTOMER_T. CUSTOMER_ID, ORDER_T. CUSTOMER_ID, NAME, ORDER_ID </w:t>
      </w:r>
    </w:p>
    <w:p w14:paraId="5D24F3CC" w14:textId="77777777" w:rsidR="00367ECA" w:rsidRPr="007A04CC" w:rsidRDefault="00367ECA" w:rsidP="00367ECA">
      <w:pPr>
        <w:spacing w:after="0" w:line="240" w:lineRule="auto"/>
        <w:ind w:left="720"/>
        <w:rPr>
          <w:i/>
          <w:iCs/>
          <w:sz w:val="20"/>
          <w:szCs w:val="20"/>
        </w:rPr>
      </w:pPr>
      <w:r w:rsidRPr="007A04CC">
        <w:rPr>
          <w:b/>
          <w:i/>
          <w:iCs/>
          <w:sz w:val="20"/>
          <w:szCs w:val="20"/>
        </w:rPr>
        <w:t xml:space="preserve"> </w:t>
      </w:r>
      <w:r w:rsidR="002F5646" w:rsidRPr="007A04CC">
        <w:rPr>
          <w:b/>
          <w:i/>
          <w:iCs/>
          <w:sz w:val="20"/>
          <w:szCs w:val="20"/>
        </w:rPr>
        <w:t>FROM</w:t>
      </w:r>
      <w:r w:rsidR="002F5646" w:rsidRPr="007A04CC">
        <w:rPr>
          <w:i/>
          <w:iCs/>
          <w:sz w:val="20"/>
          <w:szCs w:val="20"/>
        </w:rPr>
        <w:t xml:space="preserve"> CUSTOMER_</w:t>
      </w:r>
      <w:proofErr w:type="gramStart"/>
      <w:r w:rsidR="002F5646" w:rsidRPr="007A04CC">
        <w:rPr>
          <w:i/>
          <w:iCs/>
          <w:sz w:val="20"/>
          <w:szCs w:val="20"/>
        </w:rPr>
        <w:t>T,ORDER</w:t>
      </w:r>
      <w:proofErr w:type="gramEnd"/>
      <w:r w:rsidR="002F5646" w:rsidRPr="007A04CC">
        <w:rPr>
          <w:i/>
          <w:iCs/>
          <w:sz w:val="20"/>
          <w:szCs w:val="20"/>
        </w:rPr>
        <w:t>_T</w:t>
      </w:r>
    </w:p>
    <w:p w14:paraId="6DA9CE5F" w14:textId="77777777" w:rsidR="002F5646" w:rsidRPr="007A04CC" w:rsidRDefault="002F5646" w:rsidP="00367ECA">
      <w:pPr>
        <w:spacing w:after="0" w:line="240" w:lineRule="auto"/>
        <w:ind w:left="720"/>
        <w:rPr>
          <w:sz w:val="20"/>
          <w:szCs w:val="20"/>
        </w:rPr>
      </w:pPr>
      <w:r w:rsidRPr="007A04CC">
        <w:rPr>
          <w:i/>
          <w:iCs/>
          <w:sz w:val="20"/>
          <w:szCs w:val="20"/>
        </w:rPr>
        <w:t xml:space="preserve"> </w:t>
      </w:r>
      <w:r w:rsidRPr="007A04CC">
        <w:rPr>
          <w:b/>
          <w:i/>
          <w:iCs/>
          <w:sz w:val="20"/>
          <w:szCs w:val="20"/>
        </w:rPr>
        <w:t>WHERE</w:t>
      </w:r>
      <w:r w:rsidRPr="007A04CC">
        <w:rPr>
          <w:i/>
          <w:iCs/>
          <w:sz w:val="20"/>
          <w:szCs w:val="20"/>
        </w:rPr>
        <w:t xml:space="preserve"> CUSTOMER_T. CUSTOMER_ID = ORDER_T. CUSTOMER_ID</w:t>
      </w:r>
    </w:p>
    <w:p w14:paraId="265EF69E" w14:textId="77777777" w:rsidR="00711903" w:rsidRPr="007A04CC" w:rsidRDefault="002F5646" w:rsidP="002F5646">
      <w:pPr>
        <w:spacing w:after="0" w:line="240" w:lineRule="auto"/>
        <w:ind w:firstLine="720"/>
      </w:pPr>
      <w:r w:rsidRPr="00110805">
        <w:rPr>
          <w:highlight w:val="yellow"/>
        </w:rPr>
        <w:t xml:space="preserve">A.   </w:t>
      </w:r>
      <w:proofErr w:type="spellStart"/>
      <w:r w:rsidRPr="00110805">
        <w:rPr>
          <w:highlight w:val="yellow"/>
        </w:rPr>
        <w:t>Equi</w:t>
      </w:r>
      <w:proofErr w:type="spellEnd"/>
      <w:r w:rsidRPr="00110805">
        <w:rPr>
          <w:highlight w:val="yellow"/>
        </w:rPr>
        <w:t>-join</w:t>
      </w:r>
      <w:r w:rsidRPr="007A04CC">
        <w:tab/>
      </w:r>
      <w:r w:rsidRPr="007A04CC">
        <w:tab/>
        <w:t>B.   Natural join</w:t>
      </w:r>
      <w:r w:rsidRPr="007A04CC">
        <w:tab/>
      </w:r>
      <w:r w:rsidRPr="007A04CC">
        <w:tab/>
        <w:t>C.   Outer join</w:t>
      </w:r>
      <w:r w:rsidRPr="007A04CC">
        <w:tab/>
      </w:r>
      <w:r w:rsidRPr="007A04CC">
        <w:tab/>
        <w:t>D.   Cartesian join</w:t>
      </w:r>
    </w:p>
    <w:p w14:paraId="593EBBBA" w14:textId="4F61B099" w:rsidR="00367ECA" w:rsidRPr="007A04CC" w:rsidRDefault="005F5F82">
      <w:pPr>
        <w:rPr>
          <w:b/>
          <w:bCs/>
        </w:rPr>
      </w:pPr>
      <w:r>
        <w:rPr>
          <w:b/>
          <w:bCs/>
        </w:rPr>
        <w:t xml:space="preserve"> </w:t>
      </w:r>
    </w:p>
    <w:p w14:paraId="0EB03B9B" w14:textId="77777777" w:rsidR="00A464AF" w:rsidRDefault="00A464AF">
      <w:pPr>
        <w:rPr>
          <w:b/>
        </w:rPr>
      </w:pPr>
      <w:r>
        <w:rPr>
          <w:b/>
        </w:rPr>
        <w:br w:type="page"/>
      </w:r>
    </w:p>
    <w:p w14:paraId="56B4AA82" w14:textId="6331F5D1" w:rsidR="00A55A55" w:rsidRPr="007A04CC" w:rsidRDefault="00A55A55" w:rsidP="00A55A55">
      <w:pPr>
        <w:spacing w:after="0" w:line="240" w:lineRule="auto"/>
      </w:pPr>
      <w:bookmarkStart w:id="0" w:name="_GoBack"/>
      <w:bookmarkEnd w:id="0"/>
      <w:r w:rsidRPr="007A04CC">
        <w:rPr>
          <w:b/>
        </w:rPr>
        <w:lastRenderedPageBreak/>
        <w:t>Q</w:t>
      </w:r>
      <w:r w:rsidR="00895CF1">
        <w:rPr>
          <w:b/>
        </w:rPr>
        <w:t>12</w:t>
      </w:r>
      <w:r w:rsidRPr="007A04CC">
        <w:rPr>
          <w:b/>
        </w:rPr>
        <w:t>- 2</w:t>
      </w:r>
      <w:r w:rsidR="00A6074E" w:rsidRPr="007A04CC">
        <w:rPr>
          <w:b/>
        </w:rPr>
        <w:t>0</w:t>
      </w:r>
      <w:r w:rsidRPr="007A04CC">
        <w:rPr>
          <w:b/>
        </w:rPr>
        <w:t xml:space="preserve"> Points)</w:t>
      </w:r>
      <w:r w:rsidRPr="007A04CC">
        <w:t xml:space="preserve"> All </w:t>
      </w:r>
      <w:r w:rsidR="00A6074E" w:rsidRPr="007A04CC">
        <w:t xml:space="preserve">five </w:t>
      </w:r>
      <w:r w:rsidRPr="007A04CC">
        <w:t xml:space="preserve">questions involve a database about student organizations, with two tables: </w:t>
      </w:r>
    </w:p>
    <w:p w14:paraId="6BFE1231" w14:textId="77777777" w:rsidR="00A55A55" w:rsidRPr="007A04CC" w:rsidRDefault="00A55A55" w:rsidP="00A55A55">
      <w:pPr>
        <w:spacing w:after="0" w:line="240" w:lineRule="auto"/>
        <w:ind w:left="720" w:firstLine="720"/>
      </w:pPr>
      <w:r w:rsidRPr="007A04CC">
        <w:rPr>
          <w:b/>
        </w:rPr>
        <w:t>Clubs</w:t>
      </w:r>
      <w:r w:rsidR="00A6074E" w:rsidRPr="007A04CC">
        <w:rPr>
          <w:b/>
        </w:rPr>
        <w:t xml:space="preserve"> </w:t>
      </w:r>
      <w:r w:rsidRPr="007A04CC">
        <w:t xml:space="preserve">(name, office, phone) and </w:t>
      </w:r>
      <w:r w:rsidRPr="007A04CC">
        <w:rPr>
          <w:b/>
        </w:rPr>
        <w:t>Events</w:t>
      </w:r>
      <w:r w:rsidR="00A6074E" w:rsidRPr="007A04CC">
        <w:rPr>
          <w:b/>
        </w:rPr>
        <w:t xml:space="preserve"> </w:t>
      </w:r>
      <w:r w:rsidRPr="007A04CC">
        <w:t xml:space="preserve">(sponsor, title, date, location, length). </w:t>
      </w:r>
    </w:p>
    <w:p w14:paraId="0D0CE142" w14:textId="77777777" w:rsidR="00A55A55" w:rsidRPr="007A04CC" w:rsidRDefault="00A55A55" w:rsidP="00A55A55">
      <w:pPr>
        <w:spacing w:after="0" w:line="240" w:lineRule="auto"/>
      </w:pPr>
    </w:p>
    <w:p w14:paraId="422A5367" w14:textId="77777777" w:rsidR="00A55A55" w:rsidRPr="007A04CC" w:rsidRDefault="00A55A55" w:rsidP="00A55A55">
      <w:pPr>
        <w:spacing w:after="0" w:line="240" w:lineRule="auto"/>
      </w:pPr>
      <w:r w:rsidRPr="007A04CC">
        <w:t xml:space="preserve">Answer questions _1 thru 5) below using the following database instance. </w:t>
      </w:r>
    </w:p>
    <w:p w14:paraId="6CCE799F" w14:textId="77777777" w:rsidR="00A6074E" w:rsidRPr="007A04CC" w:rsidRDefault="00A6074E" w:rsidP="00A55A5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8"/>
        <w:gridCol w:w="5362"/>
      </w:tblGrid>
      <w:tr w:rsidR="007A04CC" w:rsidRPr="007A04CC" w14:paraId="7895061A" w14:textId="77777777" w:rsidTr="00A6074E">
        <w:tc>
          <w:tcPr>
            <w:tcW w:w="4675" w:type="dxa"/>
          </w:tcPr>
          <w:p w14:paraId="481CB57C" w14:textId="77777777" w:rsidR="00A6074E" w:rsidRPr="007A04CC" w:rsidRDefault="00A6074E" w:rsidP="00A55A55">
            <w:r w:rsidRPr="007A04CC">
              <w:rPr>
                <w:b/>
                <w:bCs/>
              </w:rPr>
              <w:t>Clubs Table</w:t>
            </w:r>
          </w:p>
        </w:tc>
        <w:tc>
          <w:tcPr>
            <w:tcW w:w="4675" w:type="dxa"/>
          </w:tcPr>
          <w:p w14:paraId="106B1F1B" w14:textId="77777777" w:rsidR="00A6074E" w:rsidRPr="007A04CC" w:rsidRDefault="00A6074E" w:rsidP="00A55A55">
            <w:r w:rsidRPr="007A04CC">
              <w:rPr>
                <w:b/>
                <w:bCs/>
              </w:rPr>
              <w:t>Events Table</w:t>
            </w:r>
          </w:p>
        </w:tc>
      </w:tr>
      <w:tr w:rsidR="007A04CC" w:rsidRPr="007A04CC" w14:paraId="67534979" w14:textId="77777777" w:rsidTr="00A6074E">
        <w:tc>
          <w:tcPr>
            <w:tcW w:w="4675" w:type="dxa"/>
          </w:tcPr>
          <w:tbl>
            <w:tblPr>
              <w:tblpPr w:leftFromText="180" w:rightFromText="180" w:vertAnchor="text" w:horzAnchor="margin" w:tblpY="88"/>
              <w:tblW w:w="3770" w:type="dxa"/>
              <w:tblLook w:val="04A0" w:firstRow="1" w:lastRow="0" w:firstColumn="1" w:lastColumn="0" w:noHBand="0" w:noVBand="1"/>
            </w:tblPr>
            <w:tblGrid>
              <w:gridCol w:w="1051"/>
              <w:gridCol w:w="1268"/>
              <w:gridCol w:w="1433"/>
            </w:tblGrid>
            <w:tr w:rsidR="007A04CC" w:rsidRPr="007A04CC" w14:paraId="0BD7DD02" w14:textId="77777777" w:rsidTr="00A6074E">
              <w:trPr>
                <w:trHeight w:val="315"/>
              </w:trPr>
              <w:tc>
                <w:tcPr>
                  <w:tcW w:w="1056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8181599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  <w:t xml:space="preserve">name </w:t>
                  </w:r>
                </w:p>
              </w:tc>
              <w:tc>
                <w:tcPr>
                  <w:tcW w:w="1274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1F0155B1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office </w:t>
                  </w:r>
                </w:p>
              </w:tc>
              <w:tc>
                <w:tcPr>
                  <w:tcW w:w="144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1141293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phone </w:t>
                  </w:r>
                </w:p>
              </w:tc>
            </w:tr>
            <w:tr w:rsidR="007A04CC" w:rsidRPr="007A04CC" w14:paraId="75A9341F" w14:textId="77777777" w:rsidTr="00A6074E">
              <w:trPr>
                <w:trHeight w:val="300"/>
              </w:trPr>
              <w:tc>
                <w:tcPr>
                  <w:tcW w:w="105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3465304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soccer </w:t>
                  </w:r>
                </w:p>
              </w:tc>
              <w:tc>
                <w:tcPr>
                  <w:tcW w:w="12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BEBB09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SH 120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BE39A74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5-8772</w:t>
                  </w:r>
                </w:p>
              </w:tc>
            </w:tr>
            <w:tr w:rsidR="007A04CC" w:rsidRPr="007A04CC" w14:paraId="255AB1BF" w14:textId="77777777" w:rsidTr="00A6074E">
              <w:trPr>
                <w:trHeight w:val="300"/>
              </w:trPr>
              <w:tc>
                <w:tcPr>
                  <w:tcW w:w="105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7417D3F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bowling </w:t>
                  </w:r>
                </w:p>
              </w:tc>
              <w:tc>
                <w:tcPr>
                  <w:tcW w:w="12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66EE0FC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NH 283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6B9EA35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5-2313</w:t>
                  </w:r>
                </w:p>
              </w:tc>
            </w:tr>
            <w:tr w:rsidR="007A04CC" w:rsidRPr="007A04CC" w14:paraId="23A755AF" w14:textId="77777777" w:rsidTr="00A6074E">
              <w:trPr>
                <w:trHeight w:val="300"/>
              </w:trPr>
              <w:tc>
                <w:tcPr>
                  <w:tcW w:w="105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361B299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FOOTBAL </w:t>
                  </w:r>
                </w:p>
              </w:tc>
              <w:tc>
                <w:tcPr>
                  <w:tcW w:w="12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60D529F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EB 118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827A30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5-8116</w:t>
                  </w:r>
                </w:p>
              </w:tc>
            </w:tr>
            <w:tr w:rsidR="007A04CC" w:rsidRPr="007A04CC" w14:paraId="0C0383E3" w14:textId="77777777" w:rsidTr="00A6074E">
              <w:trPr>
                <w:trHeight w:val="300"/>
              </w:trPr>
              <w:tc>
                <w:tcPr>
                  <w:tcW w:w="1056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58EEF51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chess </w:t>
                  </w:r>
                </w:p>
              </w:tc>
              <w:tc>
                <w:tcPr>
                  <w:tcW w:w="1274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77FE0FA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CH 442 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FE69589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5-1133</w:t>
                  </w:r>
                </w:p>
              </w:tc>
            </w:tr>
          </w:tbl>
          <w:p w14:paraId="7DE74A24" w14:textId="77777777" w:rsidR="00A6074E" w:rsidRPr="007A04CC" w:rsidRDefault="00A6074E" w:rsidP="00A55A55"/>
        </w:tc>
        <w:tc>
          <w:tcPr>
            <w:tcW w:w="4675" w:type="dxa"/>
          </w:tcPr>
          <w:tbl>
            <w:tblPr>
              <w:tblW w:w="5150" w:type="dxa"/>
              <w:jc w:val="center"/>
              <w:tblLook w:val="04A0" w:firstRow="1" w:lastRow="0" w:firstColumn="1" w:lastColumn="0" w:noHBand="0" w:noVBand="1"/>
            </w:tblPr>
            <w:tblGrid>
              <w:gridCol w:w="1170"/>
              <w:gridCol w:w="1098"/>
              <w:gridCol w:w="815"/>
              <w:gridCol w:w="1001"/>
              <w:gridCol w:w="1042"/>
            </w:tblGrid>
            <w:tr w:rsidR="007A04CC" w:rsidRPr="007A04CC" w14:paraId="1B61066B" w14:textId="77777777" w:rsidTr="00686767">
              <w:trPr>
                <w:trHeight w:val="315"/>
                <w:jc w:val="center"/>
              </w:trPr>
              <w:tc>
                <w:tcPr>
                  <w:tcW w:w="117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2D144D80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  <w:t xml:space="preserve">sponsor </w:t>
                  </w:r>
                </w:p>
              </w:tc>
              <w:tc>
                <w:tcPr>
                  <w:tcW w:w="1103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7EEDFC3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  <w:t xml:space="preserve">title </w:t>
                  </w:r>
                </w:p>
              </w:tc>
              <w:tc>
                <w:tcPr>
                  <w:tcW w:w="819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0AF2C113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  <w:t>Date</w:t>
                  </w:r>
                </w:p>
              </w:tc>
              <w:tc>
                <w:tcPr>
                  <w:tcW w:w="1006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4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1DE5B4C5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  <w:u w:val="single"/>
                    </w:rPr>
                    <w:t xml:space="preserve">location </w:t>
                  </w:r>
                </w:p>
              </w:tc>
              <w:tc>
                <w:tcPr>
                  <w:tcW w:w="1047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BFBFBF"/>
                  <w:noWrap/>
                  <w:vAlign w:val="center"/>
                  <w:hideMark/>
                </w:tcPr>
                <w:p w14:paraId="1054AC41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  <w:b/>
                      <w:bCs/>
                    </w:rPr>
                  </w:pPr>
                  <w:r w:rsidRPr="007A04CC">
                    <w:rPr>
                      <w:rFonts w:ascii="Calibri" w:eastAsia="Times New Roman" w:hAnsi="Calibri" w:cs="Times New Roman"/>
                      <w:b/>
                      <w:bCs/>
                    </w:rPr>
                    <w:t xml:space="preserve">length </w:t>
                  </w:r>
                </w:p>
              </w:tc>
            </w:tr>
            <w:tr w:rsidR="007A04CC" w:rsidRPr="007A04CC" w14:paraId="1E97A3A5" w14:textId="77777777" w:rsidTr="00686767">
              <w:trPr>
                <w:trHeight w:val="300"/>
                <w:jc w:val="center"/>
              </w:trPr>
              <w:tc>
                <w:tcPr>
                  <w:tcW w:w="11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43FF150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chess </w:t>
                  </w:r>
                </w:p>
              </w:tc>
              <w:tc>
                <w:tcPr>
                  <w:tcW w:w="11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4197DFA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Speed chess </w:t>
                  </w:r>
                </w:p>
              </w:tc>
              <w:tc>
                <w:tcPr>
                  <w:tcW w:w="81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7102B9A8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2-May</w:t>
                  </w:r>
                </w:p>
              </w:tc>
              <w:tc>
                <w:tcPr>
                  <w:tcW w:w="10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0995A12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SMSU 14 </w:t>
                  </w:r>
                </w:p>
              </w:tc>
              <w:tc>
                <w:tcPr>
                  <w:tcW w:w="104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62117B7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60</w:t>
                  </w:r>
                </w:p>
              </w:tc>
            </w:tr>
            <w:tr w:rsidR="007A04CC" w:rsidRPr="007A04CC" w14:paraId="6AD1AE1D" w14:textId="77777777" w:rsidTr="00686767">
              <w:trPr>
                <w:trHeight w:val="300"/>
                <w:jc w:val="center"/>
              </w:trPr>
              <w:tc>
                <w:tcPr>
                  <w:tcW w:w="11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A6DB474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chess </w:t>
                  </w:r>
                </w:p>
              </w:tc>
              <w:tc>
                <w:tcPr>
                  <w:tcW w:w="11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DB092DF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Opening moves </w:t>
                  </w:r>
                </w:p>
              </w:tc>
              <w:tc>
                <w:tcPr>
                  <w:tcW w:w="81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9FF287D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5-May</w:t>
                  </w:r>
                </w:p>
              </w:tc>
              <w:tc>
                <w:tcPr>
                  <w:tcW w:w="10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CC11514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CH 442 </w:t>
                  </w:r>
                </w:p>
              </w:tc>
              <w:tc>
                <w:tcPr>
                  <w:tcW w:w="104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652A005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45</w:t>
                  </w:r>
                </w:p>
              </w:tc>
            </w:tr>
            <w:tr w:rsidR="007A04CC" w:rsidRPr="007A04CC" w14:paraId="4CAC4E03" w14:textId="77777777" w:rsidTr="00686767">
              <w:trPr>
                <w:trHeight w:val="300"/>
                <w:jc w:val="center"/>
              </w:trPr>
              <w:tc>
                <w:tcPr>
                  <w:tcW w:w="11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911879F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FOOTBAL </w:t>
                  </w:r>
                </w:p>
              </w:tc>
              <w:tc>
                <w:tcPr>
                  <w:tcW w:w="11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08CA69F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Python intro </w:t>
                  </w:r>
                </w:p>
              </w:tc>
              <w:tc>
                <w:tcPr>
                  <w:tcW w:w="81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EE0DCA8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9-May</w:t>
                  </w:r>
                </w:p>
              </w:tc>
              <w:tc>
                <w:tcPr>
                  <w:tcW w:w="10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37DEA09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SH 120 </w:t>
                  </w:r>
                </w:p>
              </w:tc>
              <w:tc>
                <w:tcPr>
                  <w:tcW w:w="104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0880173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90</w:t>
                  </w:r>
                </w:p>
              </w:tc>
            </w:tr>
            <w:tr w:rsidR="007A04CC" w:rsidRPr="007A04CC" w14:paraId="5977828A" w14:textId="77777777" w:rsidTr="00686767">
              <w:trPr>
                <w:trHeight w:val="300"/>
                <w:jc w:val="center"/>
              </w:trPr>
              <w:tc>
                <w:tcPr>
                  <w:tcW w:w="1175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939B840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FOOTBAL </w:t>
                  </w:r>
                </w:p>
              </w:tc>
              <w:tc>
                <w:tcPr>
                  <w:tcW w:w="1103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65E214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Resume prep </w:t>
                  </w:r>
                </w:p>
              </w:tc>
              <w:tc>
                <w:tcPr>
                  <w:tcW w:w="81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4306DB3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4-Jun</w:t>
                  </w:r>
                </w:p>
              </w:tc>
              <w:tc>
                <w:tcPr>
                  <w:tcW w:w="100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0ED46FE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 xml:space="preserve">EB 276 </w:t>
                  </w:r>
                </w:p>
              </w:tc>
              <w:tc>
                <w:tcPr>
                  <w:tcW w:w="104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9C94562" w14:textId="77777777" w:rsidR="00A6074E" w:rsidRPr="007A04CC" w:rsidRDefault="00A6074E" w:rsidP="00A6074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Times New Roman"/>
                    </w:rPr>
                  </w:pPr>
                  <w:r w:rsidRPr="007A04CC">
                    <w:rPr>
                      <w:rFonts w:ascii="Calibri" w:eastAsia="Times New Roman" w:hAnsi="Calibri" w:cs="Times New Roman"/>
                    </w:rPr>
                    <w:t>45</w:t>
                  </w:r>
                </w:p>
              </w:tc>
            </w:tr>
          </w:tbl>
          <w:p w14:paraId="58D7BBFA" w14:textId="77777777" w:rsidR="00A6074E" w:rsidRPr="007A04CC" w:rsidRDefault="00A6074E" w:rsidP="00A55A55"/>
        </w:tc>
      </w:tr>
    </w:tbl>
    <w:p w14:paraId="01369721" w14:textId="77777777" w:rsidR="00A6074E" w:rsidRPr="007A04CC" w:rsidRDefault="00A6074E" w:rsidP="00A55A55">
      <w:pPr>
        <w:spacing w:after="0" w:line="240" w:lineRule="auto"/>
      </w:pPr>
    </w:p>
    <w:p w14:paraId="26507D3E" w14:textId="07D514D4" w:rsidR="00A55A55" w:rsidRPr="007A04CC" w:rsidRDefault="00A55A55" w:rsidP="00A55A55">
      <w:pPr>
        <w:spacing w:after="0" w:line="240" w:lineRule="auto"/>
      </w:pPr>
      <w:r w:rsidRPr="007A04CC">
        <w:rPr>
          <w:b/>
          <w:bCs/>
        </w:rPr>
        <w:t xml:space="preserve">Question </w:t>
      </w:r>
      <w:r w:rsidR="00895CF1">
        <w:rPr>
          <w:b/>
          <w:bCs/>
        </w:rPr>
        <w:t>12</w:t>
      </w:r>
      <w:r w:rsidR="0062165E" w:rsidRPr="007A04CC">
        <w:rPr>
          <w:b/>
          <w:bCs/>
        </w:rPr>
        <w:t>.</w:t>
      </w:r>
      <w:r w:rsidRPr="007A04CC">
        <w:rPr>
          <w:b/>
          <w:bCs/>
        </w:rPr>
        <w:t>1</w:t>
      </w:r>
      <w:r w:rsidRPr="007A04CC">
        <w:t xml:space="preserve"> (5 points): write a SQL command to list the Titles of events with the shortest length?</w:t>
      </w:r>
    </w:p>
    <w:p w14:paraId="78E18C76" w14:textId="77777777" w:rsidR="007A04CC" w:rsidRDefault="007A04CC" w:rsidP="00A55A55">
      <w:pPr>
        <w:spacing w:after="0" w:line="240" w:lineRule="auto"/>
      </w:pPr>
    </w:p>
    <w:p w14:paraId="7FD68782" w14:textId="77777777" w:rsidR="007A04CC" w:rsidRDefault="007A04CC" w:rsidP="00A55A55">
      <w:pPr>
        <w:spacing w:after="0" w:line="240" w:lineRule="auto"/>
      </w:pPr>
    </w:p>
    <w:p w14:paraId="64197964" w14:textId="77777777" w:rsidR="00A55A55" w:rsidRPr="007A04CC" w:rsidRDefault="00A55A55" w:rsidP="00A55A55">
      <w:pPr>
        <w:spacing w:after="0" w:line="240" w:lineRule="auto"/>
      </w:pPr>
      <w:r w:rsidRPr="007A04CC">
        <w:t xml:space="preserve"> </w:t>
      </w:r>
    </w:p>
    <w:p w14:paraId="4052D236" w14:textId="77777777" w:rsidR="00686767" w:rsidRPr="007A04CC" w:rsidRDefault="00686767" w:rsidP="00A55A55">
      <w:pPr>
        <w:spacing w:after="0" w:line="240" w:lineRule="auto"/>
      </w:pPr>
    </w:p>
    <w:p w14:paraId="44573623" w14:textId="3569016B" w:rsidR="00A55A55" w:rsidRPr="007A04CC" w:rsidRDefault="00A55A55" w:rsidP="00A55A55">
      <w:pPr>
        <w:spacing w:after="0" w:line="240" w:lineRule="auto"/>
      </w:pPr>
      <w:r w:rsidRPr="007A04CC">
        <w:rPr>
          <w:b/>
          <w:bCs/>
        </w:rPr>
        <w:t xml:space="preserve">Question </w:t>
      </w:r>
      <w:r w:rsidR="00895CF1">
        <w:rPr>
          <w:b/>
          <w:bCs/>
        </w:rPr>
        <w:t>13</w:t>
      </w:r>
      <w:r w:rsidR="0062165E" w:rsidRPr="007A04CC">
        <w:rPr>
          <w:b/>
          <w:bCs/>
        </w:rPr>
        <w:t>.</w:t>
      </w:r>
      <w:r w:rsidRPr="007A04CC">
        <w:rPr>
          <w:b/>
          <w:bCs/>
        </w:rPr>
        <w:t>2</w:t>
      </w:r>
      <w:r w:rsidRPr="007A04CC">
        <w:t xml:space="preserve"> (5 points): Names of clubs whose office is not the location of any event </w:t>
      </w:r>
    </w:p>
    <w:p w14:paraId="60C4B25B" w14:textId="77777777" w:rsidR="00686767" w:rsidRDefault="00686767" w:rsidP="00A55A55">
      <w:pPr>
        <w:spacing w:after="0" w:line="240" w:lineRule="auto"/>
        <w:ind w:left="720"/>
      </w:pPr>
    </w:p>
    <w:p w14:paraId="74FB3E7F" w14:textId="77777777" w:rsidR="007A04CC" w:rsidRDefault="007A04CC" w:rsidP="00A55A55">
      <w:pPr>
        <w:spacing w:after="0" w:line="240" w:lineRule="auto"/>
        <w:ind w:left="720"/>
      </w:pPr>
    </w:p>
    <w:p w14:paraId="65998E7D" w14:textId="77777777" w:rsidR="007A04CC" w:rsidRDefault="007A04CC" w:rsidP="00A55A55">
      <w:pPr>
        <w:spacing w:after="0" w:line="240" w:lineRule="auto"/>
        <w:ind w:left="720"/>
      </w:pPr>
    </w:p>
    <w:p w14:paraId="4EFC3118" w14:textId="77777777" w:rsidR="007A04CC" w:rsidRPr="007A04CC" w:rsidRDefault="007A04CC" w:rsidP="00A55A55">
      <w:pPr>
        <w:spacing w:after="0" w:line="240" w:lineRule="auto"/>
        <w:ind w:left="720"/>
      </w:pPr>
    </w:p>
    <w:p w14:paraId="3BF43DD6" w14:textId="4119B732" w:rsidR="00A55A55" w:rsidRPr="007A04CC" w:rsidRDefault="00A55A55" w:rsidP="00A55A55">
      <w:pPr>
        <w:spacing w:after="0" w:line="240" w:lineRule="auto"/>
      </w:pPr>
      <w:r w:rsidRPr="007A04CC">
        <w:rPr>
          <w:b/>
          <w:bCs/>
        </w:rPr>
        <w:t xml:space="preserve">Question </w:t>
      </w:r>
      <w:r w:rsidR="00895CF1">
        <w:rPr>
          <w:b/>
          <w:bCs/>
        </w:rPr>
        <w:t>14</w:t>
      </w:r>
      <w:r w:rsidR="0062165E" w:rsidRPr="007A04CC">
        <w:rPr>
          <w:b/>
          <w:bCs/>
        </w:rPr>
        <w:t>.</w:t>
      </w:r>
      <w:r w:rsidRPr="007A04CC">
        <w:rPr>
          <w:b/>
          <w:bCs/>
        </w:rPr>
        <w:t xml:space="preserve">3 </w:t>
      </w:r>
      <w:r w:rsidRPr="007A04CC">
        <w:t>(5 points):  Change the scheme of either of the tables to allow a natural join to produce results?</w:t>
      </w:r>
    </w:p>
    <w:p w14:paraId="23F50599" w14:textId="77777777" w:rsidR="00A55A55" w:rsidRDefault="00A55A55" w:rsidP="00A55A55">
      <w:pPr>
        <w:spacing w:after="0" w:line="240" w:lineRule="auto"/>
        <w:ind w:left="720"/>
      </w:pPr>
    </w:p>
    <w:p w14:paraId="09E483AB" w14:textId="77777777" w:rsidR="007A04CC" w:rsidRPr="007A04CC" w:rsidRDefault="007A04CC" w:rsidP="00A55A55">
      <w:pPr>
        <w:spacing w:after="0" w:line="240" w:lineRule="auto"/>
        <w:ind w:left="720"/>
      </w:pPr>
    </w:p>
    <w:p w14:paraId="1E9BFCBB" w14:textId="77777777" w:rsidR="00A55A55" w:rsidRPr="007A04CC" w:rsidRDefault="00A55A55" w:rsidP="00A55A55">
      <w:pPr>
        <w:spacing w:after="0" w:line="240" w:lineRule="auto"/>
      </w:pPr>
    </w:p>
    <w:p w14:paraId="613B61F5" w14:textId="77777777" w:rsidR="00686767" w:rsidRPr="007A04CC" w:rsidRDefault="00686767" w:rsidP="00A55A55">
      <w:pPr>
        <w:spacing w:after="0" w:line="240" w:lineRule="auto"/>
      </w:pPr>
    </w:p>
    <w:p w14:paraId="3E29CD8B" w14:textId="399ABC21" w:rsidR="00A55A55" w:rsidRPr="007A04CC" w:rsidRDefault="00A55A55" w:rsidP="00A55A55">
      <w:pPr>
        <w:spacing w:after="0" w:line="240" w:lineRule="auto"/>
      </w:pPr>
      <w:r w:rsidRPr="007A04CC">
        <w:rPr>
          <w:b/>
          <w:bCs/>
        </w:rPr>
        <w:t xml:space="preserve">Question </w:t>
      </w:r>
      <w:r w:rsidR="00895CF1">
        <w:rPr>
          <w:b/>
          <w:bCs/>
        </w:rPr>
        <w:t>15</w:t>
      </w:r>
      <w:r w:rsidR="0062165E" w:rsidRPr="007A04CC">
        <w:rPr>
          <w:b/>
          <w:bCs/>
        </w:rPr>
        <w:t>.4</w:t>
      </w:r>
      <w:r w:rsidRPr="007A04CC">
        <w:rPr>
          <w:b/>
          <w:bCs/>
        </w:rPr>
        <w:t xml:space="preserve"> </w:t>
      </w:r>
      <w:r w:rsidRPr="007A04CC">
        <w:t>(5 points):  select the phone number and the name of the club for all Clubs who sponsor exactly 2 events.</w:t>
      </w:r>
    </w:p>
    <w:p w14:paraId="64BF29A8" w14:textId="77777777" w:rsidR="00686767" w:rsidRDefault="00686767" w:rsidP="00A55A55">
      <w:pPr>
        <w:spacing w:after="0" w:line="240" w:lineRule="auto"/>
        <w:ind w:left="720"/>
      </w:pPr>
    </w:p>
    <w:p w14:paraId="14ADFBE8" w14:textId="77777777" w:rsidR="007A04CC" w:rsidRDefault="007A04CC" w:rsidP="00A55A55">
      <w:pPr>
        <w:spacing w:after="0" w:line="240" w:lineRule="auto"/>
        <w:ind w:left="720"/>
      </w:pPr>
    </w:p>
    <w:p w14:paraId="71A5C001" w14:textId="77777777" w:rsidR="007A04CC" w:rsidRDefault="007A04CC" w:rsidP="00A55A55">
      <w:pPr>
        <w:spacing w:after="0" w:line="240" w:lineRule="auto"/>
        <w:ind w:left="720"/>
      </w:pPr>
    </w:p>
    <w:p w14:paraId="7EC3E690" w14:textId="77777777" w:rsidR="007A04CC" w:rsidRDefault="007A04CC" w:rsidP="00A55A55">
      <w:pPr>
        <w:spacing w:after="0" w:line="240" w:lineRule="auto"/>
        <w:ind w:left="720"/>
      </w:pPr>
    </w:p>
    <w:p w14:paraId="3C711A6C" w14:textId="77777777" w:rsidR="007A04CC" w:rsidRDefault="007A04CC" w:rsidP="00A55A55">
      <w:pPr>
        <w:spacing w:after="0" w:line="240" w:lineRule="auto"/>
        <w:ind w:left="720"/>
      </w:pPr>
    </w:p>
    <w:p w14:paraId="5A0F81AA" w14:textId="77777777" w:rsidR="007A04CC" w:rsidRDefault="007A04CC" w:rsidP="00A55A55">
      <w:pPr>
        <w:spacing w:after="0" w:line="240" w:lineRule="auto"/>
        <w:ind w:left="720"/>
      </w:pPr>
    </w:p>
    <w:p w14:paraId="1FEE4E32" w14:textId="77777777" w:rsidR="007A04CC" w:rsidRDefault="007A04CC" w:rsidP="00A55A55">
      <w:pPr>
        <w:spacing w:after="0" w:line="240" w:lineRule="auto"/>
        <w:ind w:left="720"/>
      </w:pPr>
    </w:p>
    <w:p w14:paraId="143A9C2C" w14:textId="77777777" w:rsidR="007A04CC" w:rsidRPr="007A04CC" w:rsidRDefault="007A04CC" w:rsidP="00A55A55">
      <w:pPr>
        <w:spacing w:after="0" w:line="240" w:lineRule="auto"/>
        <w:ind w:left="720"/>
      </w:pPr>
    </w:p>
    <w:p w14:paraId="27860CD1" w14:textId="274F005D" w:rsidR="00D512A8" w:rsidRPr="007A04CC" w:rsidRDefault="00D512A8" w:rsidP="00DA644A">
      <w:pPr>
        <w:spacing w:after="0" w:line="240" w:lineRule="auto"/>
      </w:pPr>
      <w:r w:rsidRPr="007A04CC">
        <w:rPr>
          <w:b/>
          <w:bCs/>
        </w:rPr>
        <w:t xml:space="preserve">Question </w:t>
      </w:r>
      <w:r w:rsidR="00895CF1">
        <w:rPr>
          <w:b/>
          <w:bCs/>
        </w:rPr>
        <w:t>16</w:t>
      </w:r>
      <w:r w:rsidR="0062165E" w:rsidRPr="007A04CC">
        <w:rPr>
          <w:b/>
          <w:bCs/>
        </w:rPr>
        <w:t>.</w:t>
      </w:r>
      <w:r w:rsidRPr="007A04CC">
        <w:rPr>
          <w:b/>
          <w:bCs/>
        </w:rPr>
        <w:t xml:space="preserve">5 </w:t>
      </w:r>
      <w:r w:rsidRPr="007A04CC">
        <w:t xml:space="preserve">(5 points):  what </w:t>
      </w:r>
      <w:r w:rsidR="00DA644A" w:rsidRPr="007A04CC">
        <w:t xml:space="preserve">are the output rows </w:t>
      </w:r>
      <w:r w:rsidRPr="007A04CC">
        <w:t>of this SQL command?</w:t>
      </w:r>
    </w:p>
    <w:p w14:paraId="5CA676AE" w14:textId="77777777" w:rsidR="00D512A8" w:rsidRPr="007A04CC" w:rsidRDefault="00D512A8" w:rsidP="00A55A55">
      <w:pPr>
        <w:spacing w:after="0" w:line="240" w:lineRule="auto"/>
        <w:ind w:left="1440"/>
      </w:pPr>
      <w:r w:rsidRPr="007A04CC">
        <w:rPr>
          <w:b/>
        </w:rPr>
        <w:t>SELECT</w:t>
      </w:r>
      <w:r w:rsidRPr="007A04CC">
        <w:t xml:space="preserve"> C.name, </w:t>
      </w:r>
      <w:proofErr w:type="spellStart"/>
      <w:r w:rsidRPr="007A04CC">
        <w:t>C.office</w:t>
      </w:r>
      <w:proofErr w:type="spellEnd"/>
      <w:r w:rsidRPr="007A04CC">
        <w:t xml:space="preserve"> </w:t>
      </w:r>
    </w:p>
    <w:p w14:paraId="7923D95C" w14:textId="77777777" w:rsidR="00D512A8" w:rsidRPr="007A04CC" w:rsidRDefault="00D512A8" w:rsidP="00A55A55">
      <w:pPr>
        <w:spacing w:after="0" w:line="240" w:lineRule="auto"/>
        <w:ind w:left="1440"/>
      </w:pPr>
      <w:r w:rsidRPr="007A04CC">
        <w:rPr>
          <w:b/>
        </w:rPr>
        <w:t>FROM</w:t>
      </w:r>
      <w:r w:rsidRPr="007A04CC">
        <w:t xml:space="preserve"> Clubs C </w:t>
      </w:r>
    </w:p>
    <w:p w14:paraId="6F568AB1" w14:textId="77777777" w:rsidR="00D512A8" w:rsidRPr="007A04CC" w:rsidRDefault="00D512A8" w:rsidP="00A55A55">
      <w:pPr>
        <w:spacing w:after="0" w:line="240" w:lineRule="auto"/>
        <w:ind w:left="1440"/>
      </w:pPr>
      <w:r w:rsidRPr="007A04CC">
        <w:rPr>
          <w:b/>
        </w:rPr>
        <w:t>WHERE</w:t>
      </w:r>
      <w:r w:rsidRPr="007A04CC">
        <w:t xml:space="preserve"> </w:t>
      </w:r>
      <w:proofErr w:type="spellStart"/>
      <w:proofErr w:type="gramStart"/>
      <w:r w:rsidRPr="007A04CC">
        <w:t>C.office</w:t>
      </w:r>
      <w:proofErr w:type="spellEnd"/>
      <w:proofErr w:type="gramEnd"/>
      <w:r w:rsidRPr="007A04CC">
        <w:t xml:space="preserve"> = SOME (SELECT </w:t>
      </w:r>
      <w:proofErr w:type="spellStart"/>
      <w:r w:rsidRPr="007A04CC">
        <w:t>E.location</w:t>
      </w:r>
      <w:proofErr w:type="spellEnd"/>
      <w:r w:rsidRPr="007A04CC">
        <w:t xml:space="preserve">  FROM Events E </w:t>
      </w:r>
      <w:r w:rsidR="00A7729C" w:rsidRPr="007A04CC">
        <w:t xml:space="preserve">  </w:t>
      </w:r>
      <w:r w:rsidRPr="007A04CC">
        <w:t xml:space="preserve"> WHERE </w:t>
      </w:r>
      <w:proofErr w:type="spellStart"/>
      <w:r w:rsidRPr="007A04CC">
        <w:t>E.sponsor</w:t>
      </w:r>
      <w:proofErr w:type="spellEnd"/>
      <w:r w:rsidRPr="007A04CC">
        <w:t xml:space="preserve"> &lt;&gt; </w:t>
      </w:r>
      <w:proofErr w:type="spellStart"/>
      <w:r w:rsidRPr="007A04CC">
        <w:t>C.Name</w:t>
      </w:r>
      <w:proofErr w:type="spellEnd"/>
      <w:r w:rsidRPr="007A04CC">
        <w:t>)</w:t>
      </w:r>
    </w:p>
    <w:p w14:paraId="66139445" w14:textId="77777777" w:rsidR="0062165E" w:rsidRPr="007A04CC" w:rsidRDefault="0062165E">
      <w:r w:rsidRPr="007A04CC">
        <w:br w:type="page"/>
      </w:r>
    </w:p>
    <w:p w14:paraId="182C1188" w14:textId="22FD1277" w:rsidR="0062165E" w:rsidRPr="007A04CC" w:rsidRDefault="0062165E" w:rsidP="0062165E">
      <w:r w:rsidRPr="007A04CC">
        <w:rPr>
          <w:b/>
        </w:rPr>
        <w:lastRenderedPageBreak/>
        <w:t>Q</w:t>
      </w:r>
      <w:r w:rsidR="00895CF1">
        <w:rPr>
          <w:b/>
        </w:rPr>
        <w:t>17</w:t>
      </w:r>
      <w:r w:rsidRPr="007A04CC">
        <w:rPr>
          <w:b/>
        </w:rPr>
        <w:t xml:space="preserve">- </w:t>
      </w:r>
      <w:r w:rsidR="002A0A74" w:rsidRPr="007A04CC">
        <w:rPr>
          <w:b/>
        </w:rPr>
        <w:t>18</w:t>
      </w:r>
      <w:r w:rsidRPr="007A04CC">
        <w:rPr>
          <w:b/>
        </w:rPr>
        <w:t xml:space="preserve"> Points)</w:t>
      </w:r>
      <w:r w:rsidRPr="007A04CC">
        <w:t xml:space="preserve"> write SQL statements for the queries </w:t>
      </w:r>
      <w:r w:rsidR="00895CF1">
        <w:t>17</w:t>
      </w:r>
      <w:r w:rsidRPr="007A04CC">
        <w:t xml:space="preserve">.1 </w:t>
      </w:r>
      <w:proofErr w:type="gramStart"/>
      <w:r w:rsidRPr="007A04CC">
        <w:t>- :</w:t>
      </w:r>
      <w:proofErr w:type="gramEnd"/>
    </w:p>
    <w:p w14:paraId="6DA9488C" w14:textId="77777777" w:rsidR="0062165E" w:rsidRPr="007A04CC" w:rsidRDefault="0062165E" w:rsidP="0062165E">
      <w:r w:rsidRPr="007A04CC">
        <w:t>For question number 1 use the following relations:</w:t>
      </w:r>
    </w:p>
    <w:p w14:paraId="12512144" w14:textId="77777777" w:rsidR="0062165E" w:rsidRPr="007A04CC" w:rsidRDefault="0062165E" w:rsidP="0062165E">
      <w:pPr>
        <w:pStyle w:val="ListParagraph"/>
        <w:numPr>
          <w:ilvl w:val="0"/>
          <w:numId w:val="4"/>
        </w:numPr>
      </w:pPr>
      <w:r w:rsidRPr="007A04CC">
        <w:t xml:space="preserve">Relation </w:t>
      </w:r>
      <w:r w:rsidRPr="007A04CC">
        <w:rPr>
          <w:b/>
          <w:bCs/>
        </w:rPr>
        <w:t>businesses</w:t>
      </w:r>
    </w:p>
    <w:p w14:paraId="4D75F1AA" w14:textId="77777777" w:rsidR="0062165E" w:rsidRPr="007A04CC" w:rsidRDefault="0062165E" w:rsidP="0062165E">
      <w:r w:rsidRPr="007A04CC">
        <w:rPr>
          <w:noProof/>
        </w:rPr>
        <w:drawing>
          <wp:inline distT="0" distB="0" distL="0" distR="0" wp14:anchorId="0FA43874" wp14:editId="2A166FF1">
            <wp:extent cx="5495925" cy="4411420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9700" cy="44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4D6EE" w14:textId="77777777" w:rsidR="0062165E" w:rsidRPr="007A04CC" w:rsidRDefault="0062165E" w:rsidP="0062165E">
      <w:pPr>
        <w:pStyle w:val="ListParagraph"/>
        <w:numPr>
          <w:ilvl w:val="0"/>
          <w:numId w:val="4"/>
        </w:numPr>
      </w:pPr>
      <w:r w:rsidRPr="007A04CC">
        <w:rPr>
          <w:noProof/>
        </w:rPr>
        <w:drawing>
          <wp:anchor distT="0" distB="0" distL="114300" distR="114300" simplePos="0" relativeHeight="251659264" behindDoc="0" locked="0" layoutInCell="1" allowOverlap="1" wp14:anchorId="39D13410" wp14:editId="29C7168A">
            <wp:simplePos x="0" y="0"/>
            <wp:positionH relativeFrom="margin">
              <wp:posOffset>2846070</wp:posOffset>
            </wp:positionH>
            <wp:positionV relativeFrom="margin">
              <wp:posOffset>5452110</wp:posOffset>
            </wp:positionV>
            <wp:extent cx="2547620" cy="2466975"/>
            <wp:effectExtent l="0" t="0" r="508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A04CC">
        <w:t xml:space="preserve">Relation: </w:t>
      </w:r>
      <w:proofErr w:type="spellStart"/>
      <w:r w:rsidRPr="007A04CC">
        <w:rPr>
          <w:b/>
          <w:bCs/>
        </w:rPr>
        <w:t>business_category</w:t>
      </w:r>
      <w:proofErr w:type="spellEnd"/>
      <w:r w:rsidRPr="007A04CC">
        <w:rPr>
          <w:b/>
          <w:bCs/>
        </w:rPr>
        <w:tab/>
      </w:r>
      <w:r w:rsidRPr="007A04CC">
        <w:rPr>
          <w:b/>
          <w:bCs/>
        </w:rPr>
        <w:tab/>
      </w:r>
      <w:r w:rsidRPr="007A04CC">
        <w:t xml:space="preserve">3. Relation: </w:t>
      </w:r>
      <w:r w:rsidRPr="007A04CC">
        <w:rPr>
          <w:b/>
          <w:bCs/>
        </w:rPr>
        <w:t>categories</w:t>
      </w:r>
      <w:r w:rsidRPr="007A04CC">
        <w:t xml:space="preserve">  </w:t>
      </w:r>
      <w:r w:rsidRPr="007A04CC">
        <w:rPr>
          <w:b/>
          <w:bCs/>
        </w:rPr>
        <w:tab/>
      </w:r>
      <w:r w:rsidRPr="007A04CC">
        <w:rPr>
          <w:b/>
          <w:bCs/>
        </w:rPr>
        <w:br/>
      </w:r>
      <w:r w:rsidRPr="007A04CC">
        <w:rPr>
          <w:noProof/>
        </w:rPr>
        <w:drawing>
          <wp:inline distT="0" distB="0" distL="0" distR="0" wp14:anchorId="55B885F9" wp14:editId="22F87322">
            <wp:extent cx="1840312" cy="24193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0451" cy="241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64FF0" w14:textId="77777777" w:rsidR="0062165E" w:rsidRPr="007A04CC" w:rsidRDefault="0062165E" w:rsidP="0062165E">
      <w:pPr>
        <w:pStyle w:val="ListParagraph"/>
        <w:ind w:left="6930"/>
      </w:pPr>
      <w:r w:rsidRPr="007A04CC">
        <w:t xml:space="preserve">‘ </w:t>
      </w:r>
    </w:p>
    <w:p w14:paraId="07E57E1C" w14:textId="77777777" w:rsidR="0062165E" w:rsidRPr="007A04CC" w:rsidRDefault="0062165E">
      <w:pPr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 w:rsidRPr="007A04CC">
        <w:br w:type="page"/>
      </w:r>
    </w:p>
    <w:p w14:paraId="0A23BC6F" w14:textId="4540F0DB" w:rsidR="0062165E" w:rsidRPr="007A04CC" w:rsidRDefault="00895CF1" w:rsidP="0062165E">
      <w:r>
        <w:rPr>
          <w:b/>
        </w:rPr>
        <w:lastRenderedPageBreak/>
        <w:t>17</w:t>
      </w:r>
      <w:r w:rsidR="0062165E" w:rsidRPr="007A04CC">
        <w:rPr>
          <w:b/>
        </w:rPr>
        <w:t>.1</w:t>
      </w:r>
      <w:r w:rsidR="0062165E" w:rsidRPr="007A04CC">
        <w:t>)</w:t>
      </w:r>
      <w:r w:rsidR="0062165E" w:rsidRPr="007A04CC">
        <w:tab/>
        <w:t>list all business in California (CA)</w:t>
      </w:r>
      <w:r w:rsidR="0062165E" w:rsidRPr="007A04CC">
        <w:tab/>
      </w:r>
    </w:p>
    <w:p w14:paraId="1800B403" w14:textId="77777777" w:rsidR="0062165E" w:rsidRPr="007A04CC" w:rsidRDefault="0062165E" w:rsidP="0062165E"/>
    <w:p w14:paraId="6E0687B7" w14:textId="77777777" w:rsidR="0062165E" w:rsidRPr="007A04CC" w:rsidRDefault="0062165E" w:rsidP="0062165E"/>
    <w:p w14:paraId="0B917344" w14:textId="77777777" w:rsidR="0062165E" w:rsidRPr="007A04CC" w:rsidRDefault="0062165E" w:rsidP="0062165E"/>
    <w:p w14:paraId="65FFADE0" w14:textId="77777777" w:rsidR="0062165E" w:rsidRPr="007A04CC" w:rsidRDefault="0062165E" w:rsidP="0062165E"/>
    <w:p w14:paraId="1CBE50BB" w14:textId="0CC8EE14" w:rsidR="0062165E" w:rsidRPr="007A04CC" w:rsidRDefault="00895CF1" w:rsidP="0062165E">
      <w:r>
        <w:rPr>
          <w:b/>
        </w:rPr>
        <w:t>17</w:t>
      </w:r>
      <w:r w:rsidR="0062165E" w:rsidRPr="007A04CC">
        <w:rPr>
          <w:b/>
        </w:rPr>
        <w:t>.2</w:t>
      </w:r>
      <w:r w:rsidR="0062165E" w:rsidRPr="007A04CC">
        <w:t>)</w:t>
      </w:r>
      <w:r w:rsidR="0062165E" w:rsidRPr="007A04CC">
        <w:tab/>
        <w:t xml:space="preserve">list the name of the businesses from Naperville who were added on before Jan </w:t>
      </w:r>
      <w:proofErr w:type="gramStart"/>
      <w:r w:rsidR="0062165E" w:rsidRPr="007A04CC">
        <w:t>1</w:t>
      </w:r>
      <w:proofErr w:type="gramEnd"/>
      <w:r w:rsidR="0062165E" w:rsidRPr="007A04CC">
        <w:t xml:space="preserve"> 2013</w:t>
      </w:r>
      <w:r w:rsidR="0062165E" w:rsidRPr="007A04CC">
        <w:tab/>
      </w:r>
    </w:p>
    <w:p w14:paraId="4C2BCE0E" w14:textId="77777777" w:rsidR="0062165E" w:rsidRPr="007A04CC" w:rsidRDefault="0062165E" w:rsidP="0062165E"/>
    <w:p w14:paraId="478CCACC" w14:textId="77777777" w:rsidR="0062165E" w:rsidRPr="007A04CC" w:rsidRDefault="0062165E" w:rsidP="0062165E"/>
    <w:p w14:paraId="7F4CDA88" w14:textId="77777777" w:rsidR="0062165E" w:rsidRPr="007A04CC" w:rsidRDefault="0062165E" w:rsidP="0062165E"/>
    <w:p w14:paraId="42689F39" w14:textId="77777777" w:rsidR="0062165E" w:rsidRPr="007A04CC" w:rsidRDefault="0062165E" w:rsidP="0062165E"/>
    <w:p w14:paraId="42B12573" w14:textId="0CF60B2E" w:rsidR="0062165E" w:rsidRPr="007A04CC" w:rsidRDefault="00895CF1" w:rsidP="0062165E">
      <w:r>
        <w:rPr>
          <w:b/>
        </w:rPr>
        <w:t>17</w:t>
      </w:r>
      <w:r w:rsidR="0062165E" w:rsidRPr="007A04CC">
        <w:rPr>
          <w:b/>
        </w:rPr>
        <w:t>.3</w:t>
      </w:r>
      <w:r w:rsidR="0062165E" w:rsidRPr="007A04CC">
        <w:t>)</w:t>
      </w:r>
      <w:r w:rsidR="0062165E" w:rsidRPr="007A04CC">
        <w:tab/>
        <w:t>List businesses name and phone numbers for all businesses with phone number contains 630</w:t>
      </w:r>
      <w:r w:rsidR="0062165E" w:rsidRPr="007A04CC">
        <w:tab/>
      </w:r>
    </w:p>
    <w:p w14:paraId="20F67B28" w14:textId="77777777" w:rsidR="0062165E" w:rsidRPr="007A04CC" w:rsidRDefault="0062165E" w:rsidP="0062165E"/>
    <w:p w14:paraId="2ADF60DC" w14:textId="77777777" w:rsidR="0062165E" w:rsidRPr="007A04CC" w:rsidRDefault="0062165E" w:rsidP="0062165E"/>
    <w:p w14:paraId="56939BA8" w14:textId="77777777" w:rsidR="0062165E" w:rsidRPr="007A04CC" w:rsidRDefault="0062165E" w:rsidP="0062165E"/>
    <w:p w14:paraId="77C75DA9" w14:textId="77777777" w:rsidR="0062165E" w:rsidRPr="007A04CC" w:rsidRDefault="0062165E" w:rsidP="0062165E"/>
    <w:p w14:paraId="3661103C" w14:textId="337FF928" w:rsidR="0062165E" w:rsidRPr="007A04CC" w:rsidRDefault="00895CF1" w:rsidP="0062165E">
      <w:r>
        <w:rPr>
          <w:b/>
        </w:rPr>
        <w:t>17</w:t>
      </w:r>
      <w:r w:rsidR="0062165E" w:rsidRPr="007A04CC">
        <w:rPr>
          <w:b/>
        </w:rPr>
        <w:t>.4</w:t>
      </w:r>
      <w:r w:rsidR="0062165E" w:rsidRPr="007A04CC">
        <w:t>)</w:t>
      </w:r>
      <w:r w:rsidR="0062165E" w:rsidRPr="007A04CC">
        <w:tab/>
        <w:t>list business id and name for all businesses missing phone number</w:t>
      </w:r>
      <w:r w:rsidR="0062165E" w:rsidRPr="007A04CC">
        <w:tab/>
      </w:r>
    </w:p>
    <w:p w14:paraId="44B8A0BE" w14:textId="77777777" w:rsidR="0062165E" w:rsidRPr="007A04CC" w:rsidRDefault="0062165E" w:rsidP="0062165E"/>
    <w:p w14:paraId="79FB75C8" w14:textId="77777777" w:rsidR="0062165E" w:rsidRPr="007A04CC" w:rsidRDefault="0062165E" w:rsidP="0062165E"/>
    <w:p w14:paraId="3EE274EA" w14:textId="77777777" w:rsidR="0062165E" w:rsidRPr="007A04CC" w:rsidRDefault="0062165E" w:rsidP="0062165E"/>
    <w:p w14:paraId="10AC0735" w14:textId="77777777" w:rsidR="0062165E" w:rsidRPr="007A04CC" w:rsidRDefault="0062165E" w:rsidP="0062165E"/>
    <w:p w14:paraId="329D39B2" w14:textId="7B91D041" w:rsidR="0062165E" w:rsidRPr="007A04CC" w:rsidRDefault="00895CF1" w:rsidP="0062165E">
      <w:r>
        <w:rPr>
          <w:b/>
        </w:rPr>
        <w:t>17</w:t>
      </w:r>
      <w:r w:rsidR="0062165E" w:rsidRPr="007A04CC">
        <w:rPr>
          <w:b/>
        </w:rPr>
        <w:t>.5</w:t>
      </w:r>
      <w:r w:rsidR="0062165E" w:rsidRPr="007A04CC">
        <w:t>)</w:t>
      </w:r>
      <w:r w:rsidR="0062165E" w:rsidRPr="007A04CC">
        <w:tab/>
        <w:t>list business id and name for all businesses in category 10</w:t>
      </w:r>
    </w:p>
    <w:p w14:paraId="54BB3967" w14:textId="77777777" w:rsidR="0062165E" w:rsidRPr="007A04CC" w:rsidRDefault="0062165E" w:rsidP="0062165E"/>
    <w:p w14:paraId="2D961928" w14:textId="77777777" w:rsidR="0062165E" w:rsidRPr="007A04CC" w:rsidRDefault="0062165E" w:rsidP="0062165E"/>
    <w:p w14:paraId="724FED38" w14:textId="77777777" w:rsidR="0062165E" w:rsidRPr="007A04CC" w:rsidRDefault="0062165E" w:rsidP="0062165E"/>
    <w:p w14:paraId="7F4C6770" w14:textId="5E1D9BDC" w:rsidR="0062165E" w:rsidRPr="007A04CC" w:rsidRDefault="00895CF1" w:rsidP="0062165E">
      <w:r>
        <w:rPr>
          <w:b/>
        </w:rPr>
        <w:t>17</w:t>
      </w:r>
      <w:r w:rsidR="0062165E" w:rsidRPr="007A04CC">
        <w:rPr>
          <w:b/>
        </w:rPr>
        <w:t>.6</w:t>
      </w:r>
      <w:r w:rsidR="0062165E" w:rsidRPr="007A04CC">
        <w:t>)</w:t>
      </w:r>
      <w:r w:rsidR="0062165E" w:rsidRPr="007A04CC">
        <w:tab/>
        <w:t>Select business names and ids for all businesses in Marketing category</w:t>
      </w:r>
    </w:p>
    <w:p w14:paraId="31293BAF" w14:textId="77777777" w:rsidR="0062165E" w:rsidRPr="007A04CC" w:rsidRDefault="0062165E" w:rsidP="0062165E"/>
    <w:p w14:paraId="15E37621" w14:textId="77777777" w:rsidR="0062165E" w:rsidRPr="007A04CC" w:rsidRDefault="0062165E" w:rsidP="0062165E"/>
    <w:p w14:paraId="52378363" w14:textId="77777777" w:rsidR="0062165E" w:rsidRPr="007A04CC" w:rsidRDefault="0062165E" w:rsidP="0062165E"/>
    <w:p w14:paraId="36B85E08" w14:textId="5A79AE3F" w:rsidR="0062165E" w:rsidRPr="007A04CC" w:rsidRDefault="00895CF1" w:rsidP="0062165E">
      <w:r>
        <w:rPr>
          <w:b/>
        </w:rPr>
        <w:lastRenderedPageBreak/>
        <w:t>17</w:t>
      </w:r>
      <w:r w:rsidR="002A0A74" w:rsidRPr="007A04CC">
        <w:rPr>
          <w:b/>
        </w:rPr>
        <w:t>.7</w:t>
      </w:r>
      <w:r w:rsidR="002A0A74" w:rsidRPr="007A04CC">
        <w:t>)</w:t>
      </w:r>
      <w:r w:rsidR="0062165E" w:rsidRPr="007A04CC">
        <w:tab/>
        <w:t xml:space="preserve">list all businesses with category attached to them </w:t>
      </w:r>
    </w:p>
    <w:p w14:paraId="59FC366A" w14:textId="77777777" w:rsidR="0062165E" w:rsidRPr="007A04CC" w:rsidRDefault="0062165E" w:rsidP="0062165E"/>
    <w:p w14:paraId="3BC074B9" w14:textId="77777777" w:rsidR="0062165E" w:rsidRPr="007A04CC" w:rsidRDefault="0062165E" w:rsidP="0062165E"/>
    <w:p w14:paraId="614AAC7B" w14:textId="77777777" w:rsidR="0062165E" w:rsidRPr="007A04CC" w:rsidRDefault="0062165E" w:rsidP="0062165E"/>
    <w:p w14:paraId="08C7CB45" w14:textId="55A4F929" w:rsidR="0062165E" w:rsidRPr="007A04CC" w:rsidRDefault="00895CF1" w:rsidP="0062165E">
      <w:r>
        <w:rPr>
          <w:b/>
        </w:rPr>
        <w:t>17</w:t>
      </w:r>
      <w:r w:rsidR="002A0A74" w:rsidRPr="007A04CC">
        <w:rPr>
          <w:b/>
        </w:rPr>
        <w:t>.8</w:t>
      </w:r>
      <w:r w:rsidR="002A0A74" w:rsidRPr="007A04CC">
        <w:t>)</w:t>
      </w:r>
      <w:r w:rsidR="0062165E" w:rsidRPr="007A04CC">
        <w:tab/>
        <w:t>List all businesses with a NOT active category (</w:t>
      </w:r>
      <w:proofErr w:type="spellStart"/>
      <w:r w:rsidR="0062165E" w:rsidRPr="007A04CC">
        <w:t>is_active</w:t>
      </w:r>
      <w:proofErr w:type="spellEnd"/>
      <w:r w:rsidR="0062165E" w:rsidRPr="007A04CC">
        <w:t xml:space="preserve"> = ‘n’)</w:t>
      </w:r>
    </w:p>
    <w:p w14:paraId="73CDCEB6" w14:textId="77777777" w:rsidR="0062165E" w:rsidRPr="007A04CC" w:rsidRDefault="0062165E" w:rsidP="0062165E"/>
    <w:p w14:paraId="3980023F" w14:textId="77777777" w:rsidR="0062165E" w:rsidRPr="007A04CC" w:rsidRDefault="0062165E" w:rsidP="0062165E"/>
    <w:p w14:paraId="7EE2F48A" w14:textId="77777777" w:rsidR="002A0A74" w:rsidRPr="007A04CC" w:rsidRDefault="002A0A74" w:rsidP="0062165E"/>
    <w:p w14:paraId="63CC412D" w14:textId="77777777" w:rsidR="0062165E" w:rsidRPr="007A04CC" w:rsidRDefault="0062165E" w:rsidP="0062165E"/>
    <w:p w14:paraId="2DED3CAE" w14:textId="678A0C9C" w:rsidR="0062165E" w:rsidRPr="007A04CC" w:rsidRDefault="00895CF1" w:rsidP="0062165E">
      <w:r>
        <w:rPr>
          <w:b/>
        </w:rPr>
        <w:t>17</w:t>
      </w:r>
      <w:r w:rsidR="002A0A74" w:rsidRPr="007A04CC">
        <w:rPr>
          <w:b/>
        </w:rPr>
        <w:t>.9</w:t>
      </w:r>
      <w:r w:rsidR="002A0A74" w:rsidRPr="007A04CC">
        <w:t>)</w:t>
      </w:r>
      <w:r w:rsidR="0062165E" w:rsidRPr="007A04CC">
        <w:tab/>
        <w:t>find the number of tubles in relation businesses</w:t>
      </w:r>
    </w:p>
    <w:p w14:paraId="013DB72E" w14:textId="77777777" w:rsidR="0062165E" w:rsidRPr="007A04CC" w:rsidRDefault="0062165E" w:rsidP="0062165E"/>
    <w:p w14:paraId="37A91CA1" w14:textId="77777777" w:rsidR="002A0A74" w:rsidRPr="007A04CC" w:rsidRDefault="002A0A74" w:rsidP="0062165E"/>
    <w:p w14:paraId="6DBC19D0" w14:textId="77777777" w:rsidR="002A0A74" w:rsidRPr="007A04CC" w:rsidRDefault="002A0A74" w:rsidP="0062165E"/>
    <w:p w14:paraId="6437373F" w14:textId="77777777" w:rsidR="002A0A74" w:rsidRPr="007A04CC" w:rsidRDefault="002A0A74" w:rsidP="0062165E"/>
    <w:p w14:paraId="354F614D" w14:textId="3C2C5DE9" w:rsidR="0062165E" w:rsidRPr="007A04CC" w:rsidRDefault="00895CF1" w:rsidP="0062165E">
      <w:r>
        <w:rPr>
          <w:b/>
        </w:rPr>
        <w:t>17</w:t>
      </w:r>
      <w:r w:rsidR="002A0A74" w:rsidRPr="007A04CC">
        <w:rPr>
          <w:b/>
        </w:rPr>
        <w:t>.</w:t>
      </w:r>
      <w:r w:rsidR="0062165E" w:rsidRPr="007A04CC">
        <w:rPr>
          <w:b/>
        </w:rPr>
        <w:t>10</w:t>
      </w:r>
      <w:r w:rsidR="002A0A74" w:rsidRPr="007A04CC">
        <w:t>)</w:t>
      </w:r>
      <w:r w:rsidR="0062165E" w:rsidRPr="007A04CC">
        <w:tab/>
        <w:t>find the number of businesses in each category</w:t>
      </w:r>
    </w:p>
    <w:p w14:paraId="415492A7" w14:textId="77777777" w:rsidR="0062165E" w:rsidRPr="007A04CC" w:rsidRDefault="0062165E" w:rsidP="0062165E"/>
    <w:p w14:paraId="648AD5AD" w14:textId="77777777" w:rsidR="002A0A74" w:rsidRPr="007A04CC" w:rsidRDefault="002A0A74" w:rsidP="0062165E"/>
    <w:p w14:paraId="3D3432DA" w14:textId="77777777" w:rsidR="002A0A74" w:rsidRPr="007A04CC" w:rsidRDefault="002A0A74" w:rsidP="0062165E"/>
    <w:p w14:paraId="168FA958" w14:textId="77777777" w:rsidR="0062165E" w:rsidRPr="007A04CC" w:rsidRDefault="0062165E" w:rsidP="0062165E"/>
    <w:p w14:paraId="206047C6" w14:textId="16263714" w:rsidR="0062165E" w:rsidRPr="007A04CC" w:rsidRDefault="00895CF1" w:rsidP="0062165E">
      <w:r>
        <w:rPr>
          <w:b/>
        </w:rPr>
        <w:t>17</w:t>
      </w:r>
      <w:r w:rsidR="002A0A74" w:rsidRPr="007A04CC">
        <w:rPr>
          <w:b/>
        </w:rPr>
        <w:t>.</w:t>
      </w:r>
      <w:r w:rsidR="0062165E" w:rsidRPr="007A04CC">
        <w:rPr>
          <w:b/>
        </w:rPr>
        <w:t>11</w:t>
      </w:r>
      <w:r w:rsidR="002A0A74" w:rsidRPr="007A04CC">
        <w:t>)</w:t>
      </w:r>
      <w:r w:rsidR="0062165E" w:rsidRPr="007A04CC">
        <w:tab/>
        <w:t>delete all records in categories table</w:t>
      </w:r>
    </w:p>
    <w:p w14:paraId="28AE3040" w14:textId="77777777" w:rsidR="0062165E" w:rsidRPr="007A04CC" w:rsidRDefault="0062165E" w:rsidP="0062165E"/>
    <w:p w14:paraId="3D7DDF5E" w14:textId="77777777" w:rsidR="002A0A74" w:rsidRPr="007A04CC" w:rsidRDefault="002A0A74" w:rsidP="0062165E"/>
    <w:p w14:paraId="20EEE401" w14:textId="77777777" w:rsidR="002A0A74" w:rsidRPr="007A04CC" w:rsidRDefault="002A0A74" w:rsidP="0062165E"/>
    <w:p w14:paraId="07ADBF73" w14:textId="77777777" w:rsidR="002A0A74" w:rsidRPr="007A04CC" w:rsidRDefault="002A0A74" w:rsidP="0062165E"/>
    <w:p w14:paraId="2F966463" w14:textId="6721C02A" w:rsidR="0062165E" w:rsidRPr="007A04CC" w:rsidRDefault="00895CF1" w:rsidP="0062165E">
      <w:r>
        <w:rPr>
          <w:b/>
        </w:rPr>
        <w:t>17</w:t>
      </w:r>
      <w:r w:rsidR="002A0A74" w:rsidRPr="007A04CC">
        <w:rPr>
          <w:b/>
        </w:rPr>
        <w:t>.</w:t>
      </w:r>
      <w:r w:rsidR="0062165E" w:rsidRPr="007A04CC">
        <w:rPr>
          <w:b/>
        </w:rPr>
        <w:t>12</w:t>
      </w:r>
      <w:r w:rsidR="002A0A74" w:rsidRPr="007A04CC">
        <w:t>)</w:t>
      </w:r>
      <w:r w:rsidR="0062165E" w:rsidRPr="007A04CC">
        <w:tab/>
        <w:t>join businesses and business</w:t>
      </w:r>
      <w:r w:rsidR="007D2493">
        <w:t xml:space="preserve"> </w:t>
      </w:r>
      <w:r w:rsidR="0062165E" w:rsidRPr="007A04CC">
        <w:t xml:space="preserve">categories  </w:t>
      </w:r>
    </w:p>
    <w:p w14:paraId="3795F9FD" w14:textId="77777777" w:rsidR="0062165E" w:rsidRPr="007A04CC" w:rsidRDefault="0062165E" w:rsidP="00A55A55">
      <w:pPr>
        <w:spacing w:after="0" w:line="240" w:lineRule="auto"/>
      </w:pPr>
    </w:p>
    <w:sectPr w:rsidR="0062165E" w:rsidRPr="007A04CC" w:rsidSect="00EF2798">
      <w:headerReference w:type="default" r:id="rId11"/>
      <w:footerReference w:type="default" r:id="rId12"/>
      <w:pgSz w:w="12240" w:h="15840"/>
      <w:pgMar w:top="893" w:right="1440" w:bottom="450" w:left="1440" w:header="180" w:footer="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CD34D0" w14:textId="77777777" w:rsidR="007C7B66" w:rsidRDefault="007C7B66" w:rsidP="005B50B5">
      <w:pPr>
        <w:spacing w:after="0" w:line="240" w:lineRule="auto"/>
      </w:pPr>
      <w:r>
        <w:separator/>
      </w:r>
    </w:p>
  </w:endnote>
  <w:endnote w:type="continuationSeparator" w:id="0">
    <w:p w14:paraId="44C1616F" w14:textId="77777777" w:rsidR="007C7B66" w:rsidRDefault="007C7B66" w:rsidP="005B50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3FFC0" w14:textId="77777777" w:rsidR="00C6117B" w:rsidRDefault="00C6117B" w:rsidP="004836E3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A2718" w14:textId="77777777" w:rsidR="007C7B66" w:rsidRDefault="007C7B66" w:rsidP="005B50B5">
      <w:pPr>
        <w:spacing w:after="0" w:line="240" w:lineRule="auto"/>
      </w:pPr>
      <w:r>
        <w:separator/>
      </w:r>
    </w:p>
  </w:footnote>
  <w:footnote w:type="continuationSeparator" w:id="0">
    <w:p w14:paraId="1FFF2BA8" w14:textId="77777777" w:rsidR="007C7B66" w:rsidRDefault="007C7B66" w:rsidP="005B50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41B7D" w14:textId="77777777" w:rsidR="004836E3" w:rsidRDefault="004836E3">
    <w:pPr>
      <w:pStyle w:val="Header"/>
      <w:tabs>
        <w:tab w:val="clear" w:pos="4680"/>
        <w:tab w:val="clear" w:pos="9360"/>
      </w:tabs>
      <w:jc w:val="right"/>
      <w:rPr>
        <w:color w:val="548DD4" w:themeColor="text2" w:themeTint="99"/>
        <w:sz w:val="24"/>
        <w:szCs w:val="24"/>
      </w:rPr>
    </w:pPr>
    <w:r>
      <w:rPr>
        <w:noProof/>
        <w:color w:val="548DD4" w:themeColor="text2" w:themeTint="99"/>
        <w:sz w:val="24"/>
        <w:szCs w:val="24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9375BC" wp14:editId="43188A35">
              <wp:simplePos x="0" y="0"/>
              <wp:positionH relativeFrom="rightMargin">
                <wp:align>left</wp:align>
              </wp:positionH>
              <wp:positionV relativeFrom="topMargin">
                <wp:posOffset>284521</wp:posOffset>
              </wp:positionV>
              <wp:extent cx="731520" cy="740664"/>
              <wp:effectExtent l="0" t="0" r="0" b="2540"/>
              <wp:wrapNone/>
              <wp:docPr id="70" name="Group 7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1520" cy="740664"/>
                        <a:chOff x="0" y="12192"/>
                        <a:chExt cx="731747" cy="746642"/>
                      </a:xfrm>
                    </wpg:grpSpPr>
                    <wps:wsp>
                      <wps:cNvPr id="71" name="Freeform 71"/>
                      <wps:cNvSpPr>
                        <a:spLocks/>
                      </wps:cNvSpPr>
                      <wps:spPr bwMode="auto">
                        <a:xfrm>
                          <a:off x="256032" y="12192"/>
                          <a:ext cx="475601" cy="473242"/>
                        </a:xfrm>
                        <a:custGeom>
                          <a:avLst/>
                          <a:gdLst>
                            <a:gd name="T0" fmla="*/ 0 w 420"/>
                            <a:gd name="T1" fmla="*/ 420 h 420"/>
                            <a:gd name="T2" fmla="*/ 0 w 420"/>
                            <a:gd name="T3" fmla="*/ 420 h 420"/>
                            <a:gd name="T4" fmla="*/ 416 w 420"/>
                            <a:gd name="T5" fmla="*/ 0 h 420"/>
                            <a:gd name="T6" fmla="*/ 420 w 420"/>
                            <a:gd name="T7" fmla="*/ 0 h 420"/>
                            <a:gd name="T8" fmla="*/ 0 w 420"/>
                            <a:gd name="T9" fmla="*/ 420 h 4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20" h="420">
                              <a:moveTo>
                                <a:pt x="0" y="420"/>
                              </a:moveTo>
                              <a:lnTo>
                                <a:pt x="0" y="420"/>
                              </a:lnTo>
                              <a:lnTo>
                                <a:pt x="416" y="0"/>
                              </a:lnTo>
                              <a:lnTo>
                                <a:pt x="420" y="0"/>
                              </a:lnTo>
                              <a:lnTo>
                                <a:pt x="0" y="42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134112" y="48768"/>
                          <a:ext cx="595634" cy="592679"/>
                        </a:xfrm>
                        <a:custGeom>
                          <a:avLst/>
                          <a:gdLst>
                            <a:gd name="T0" fmla="*/ 0 w 526"/>
                            <a:gd name="T1" fmla="*/ 526 h 526"/>
                            <a:gd name="T2" fmla="*/ 0 w 526"/>
                            <a:gd name="T3" fmla="*/ 526 h 526"/>
                            <a:gd name="T4" fmla="*/ 522 w 526"/>
                            <a:gd name="T5" fmla="*/ 0 h 526"/>
                            <a:gd name="T6" fmla="*/ 526 w 526"/>
                            <a:gd name="T7" fmla="*/ 4 h 526"/>
                            <a:gd name="T8" fmla="*/ 0 w 526"/>
                            <a:gd name="T9" fmla="*/ 526 h 52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26" h="526">
                              <a:moveTo>
                                <a:pt x="0" y="526"/>
                              </a:moveTo>
                              <a:lnTo>
                                <a:pt x="0" y="526"/>
                              </a:lnTo>
                              <a:lnTo>
                                <a:pt x="522" y="0"/>
                              </a:lnTo>
                              <a:lnTo>
                                <a:pt x="526" y="4"/>
                              </a:lnTo>
                              <a:lnTo>
                                <a:pt x="0" y="52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/>
                      </wps:cNvSpPr>
                      <wps:spPr bwMode="auto">
                        <a:xfrm>
                          <a:off x="146304" y="36576"/>
                          <a:ext cx="585443" cy="582539"/>
                        </a:xfrm>
                        <a:custGeom>
                          <a:avLst/>
                          <a:gdLst>
                            <a:gd name="T0" fmla="*/ 0 w 517"/>
                            <a:gd name="T1" fmla="*/ 517 h 517"/>
                            <a:gd name="T2" fmla="*/ 0 w 517"/>
                            <a:gd name="T3" fmla="*/ 512 h 517"/>
                            <a:gd name="T4" fmla="*/ 513 w 517"/>
                            <a:gd name="T5" fmla="*/ 0 h 517"/>
                            <a:gd name="T6" fmla="*/ 517 w 517"/>
                            <a:gd name="T7" fmla="*/ 0 h 517"/>
                            <a:gd name="T8" fmla="*/ 0 w 517"/>
                            <a:gd name="T9" fmla="*/ 517 h 51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517" h="517">
                              <a:moveTo>
                                <a:pt x="0" y="517"/>
                              </a:moveTo>
                              <a:lnTo>
                                <a:pt x="0" y="512"/>
                              </a:lnTo>
                              <a:lnTo>
                                <a:pt x="513" y="0"/>
                              </a:lnTo>
                              <a:lnTo>
                                <a:pt x="517" y="0"/>
                              </a:lnTo>
                              <a:lnTo>
                                <a:pt x="0" y="51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207264" y="97536"/>
                          <a:ext cx="522029" cy="520566"/>
                        </a:xfrm>
                        <a:custGeom>
                          <a:avLst/>
                          <a:gdLst>
                            <a:gd name="T0" fmla="*/ 0 w 461"/>
                            <a:gd name="T1" fmla="*/ 462 h 462"/>
                            <a:gd name="T2" fmla="*/ 0 w 461"/>
                            <a:gd name="T3" fmla="*/ 462 h 462"/>
                            <a:gd name="T4" fmla="*/ 457 w 461"/>
                            <a:gd name="T5" fmla="*/ 0 h 462"/>
                            <a:gd name="T6" fmla="*/ 461 w 461"/>
                            <a:gd name="T7" fmla="*/ 5 h 462"/>
                            <a:gd name="T8" fmla="*/ 0 w 461"/>
                            <a:gd name="T9" fmla="*/ 462 h 46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461" h="462">
                              <a:moveTo>
                                <a:pt x="0" y="462"/>
                              </a:moveTo>
                              <a:lnTo>
                                <a:pt x="0" y="462"/>
                              </a:lnTo>
                              <a:lnTo>
                                <a:pt x="457" y="0"/>
                              </a:lnTo>
                              <a:lnTo>
                                <a:pt x="461" y="5"/>
                              </a:lnTo>
                              <a:lnTo>
                                <a:pt x="0" y="4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/>
                      </wps:cNvSpPr>
                      <wps:spPr bwMode="auto">
                        <a:xfrm>
                          <a:off x="0" y="36576"/>
                          <a:ext cx="731520" cy="722258"/>
                        </a:xfrm>
                        <a:custGeom>
                          <a:avLst/>
                          <a:gdLst>
                            <a:gd name="T0" fmla="*/ 5 w 646"/>
                            <a:gd name="T1" fmla="*/ 641 h 641"/>
                            <a:gd name="T2" fmla="*/ 0 w 646"/>
                            <a:gd name="T3" fmla="*/ 641 h 641"/>
                            <a:gd name="T4" fmla="*/ 642 w 646"/>
                            <a:gd name="T5" fmla="*/ 0 h 641"/>
                            <a:gd name="T6" fmla="*/ 646 w 646"/>
                            <a:gd name="T7" fmla="*/ 0 h 641"/>
                            <a:gd name="T8" fmla="*/ 5 w 646"/>
                            <a:gd name="T9" fmla="*/ 641 h 64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646" h="641">
                              <a:moveTo>
                                <a:pt x="5" y="641"/>
                              </a:moveTo>
                              <a:lnTo>
                                <a:pt x="0" y="641"/>
                              </a:lnTo>
                              <a:lnTo>
                                <a:pt x="642" y="0"/>
                              </a:lnTo>
                              <a:lnTo>
                                <a:pt x="646" y="0"/>
                              </a:lnTo>
                              <a:lnTo>
                                <a:pt x="5" y="64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xtLst/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Text Box 76"/>
                      <wps:cNvSpPr txBox="1"/>
                      <wps:spPr>
                        <a:xfrm>
                          <a:off x="73152" y="12192"/>
                          <a:ext cx="356346" cy="3501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7AF616" w14:textId="6790F468" w:rsidR="004836E3" w:rsidRDefault="004836E3">
                            <w:pPr>
                              <w:jc w:val="right"/>
                            </w:pPr>
                            <w:r>
                              <w:rPr>
                                <w:color w:val="548DD4" w:themeColor="text2" w:themeTint="99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548DD4" w:themeColor="text2" w:themeTint="99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548DD4" w:themeColor="text2" w:themeTint="99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A464AF">
                              <w:rPr>
                                <w:noProof/>
                                <w:color w:val="548DD4" w:themeColor="text2" w:themeTint="99"/>
                                <w:sz w:val="24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color w:val="548DD4" w:themeColor="text2" w:themeTint="99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B9375BC" id="Group 70" o:spid="_x0000_s1026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">
              <v:shape id="Freeform 71" o:spid="_x0000_s1027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548dd4 [1951]" stroked="f">
                <v:path arrowok="t" o:connecttype="custom" o:connectlocs="0,473242;0,473242;471071,0;475601,0;0,473242" o:connectangles="0,0,0,0,0"/>
              </v:shape>
              <v:shape id="Freeform 72" o:spid="_x0000_s1028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548dd4 [1951]" stroked="f">
                <v:path arrowok="t" o:connecttype="custom" o:connectlocs="0,592679;0,592679;591104,0;595634,4507;0,592679" o:connectangles="0,0,0,0,0"/>
              </v:shape>
              <v:shape id="Freeform 73" o:spid="_x0000_s1029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548dd4 [1951]" stroked="f">
                <v:path arrowok="t" o:connecttype="custom" o:connectlocs="0,582539;0,576905;580913,0;585443,0;0,582539" o:connectangles="0,0,0,0,0"/>
              </v:shape>
              <v:shape id="Freeform 74" o:spid="_x0000_s1030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548dd4 [1951]" stroked="f">
                <v:path arrowok="t" o:connecttype="custom" o:connectlocs="0,520566;0,520566;517499,0;522029,5634;0,520566" o:connectangles="0,0,0,0,0"/>
              </v:shape>
              <v:shape id="Freeform 75" o:spid="_x0000_s1031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548dd4 [1951]" stroked="f">
                <v:path arrowok="t" o:connecttype="custom" o:connectlocs="5662,722258;0,722258;726990,0;731520,0;5662,722258" o:connectangles="0,0,0,0,0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6" o:spid="_x0000_s1032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    <v:textbox inset="0,0,0,0">
                  <w:txbxContent>
                    <w:p w14:paraId="1F7AF616" w14:textId="6790F468" w:rsidR="004836E3" w:rsidRDefault="004836E3">
                      <w:pPr>
                        <w:jc w:val="right"/>
                      </w:pPr>
                      <w:r>
                        <w:rPr>
                          <w:color w:val="548DD4" w:themeColor="text2" w:themeTint="99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548DD4" w:themeColor="text2" w:themeTint="99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548DD4" w:themeColor="text2" w:themeTint="99"/>
                          <w:sz w:val="24"/>
                          <w:szCs w:val="24"/>
                        </w:rPr>
                        <w:fldChar w:fldCharType="separate"/>
                      </w:r>
                      <w:r w:rsidR="00A464AF">
                        <w:rPr>
                          <w:noProof/>
                          <w:color w:val="548DD4" w:themeColor="text2" w:themeTint="99"/>
                          <w:sz w:val="24"/>
                          <w:szCs w:val="24"/>
                        </w:rPr>
                        <w:t>6</w:t>
                      </w:r>
                      <w:r>
                        <w:rPr>
                          <w:color w:val="548DD4" w:themeColor="text2" w:themeTint="99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  <w:p w14:paraId="013F4190" w14:textId="77777777" w:rsidR="00C6117B" w:rsidRDefault="00C6117B" w:rsidP="004836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03704"/>
    <w:multiLevelType w:val="hybridMultilevel"/>
    <w:tmpl w:val="BD341100"/>
    <w:lvl w:ilvl="0" w:tplc="45B488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D8F1219"/>
    <w:multiLevelType w:val="hybridMultilevel"/>
    <w:tmpl w:val="61E4FAE4"/>
    <w:lvl w:ilvl="0" w:tplc="64C448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6120CF7"/>
    <w:multiLevelType w:val="hybridMultilevel"/>
    <w:tmpl w:val="16DA1DC2"/>
    <w:lvl w:ilvl="0" w:tplc="729C2E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3944D93"/>
    <w:multiLevelType w:val="hybridMultilevel"/>
    <w:tmpl w:val="82A8E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jMyNDQzN7cwNTZX0lEKTi0uzszPAykwrAUAZ7sZlSwAAAA="/>
  </w:docVars>
  <w:rsids>
    <w:rsidRoot w:val="00843892"/>
    <w:rsid w:val="0000143E"/>
    <w:rsid w:val="00077B47"/>
    <w:rsid w:val="00085A58"/>
    <w:rsid w:val="0009325D"/>
    <w:rsid w:val="00110805"/>
    <w:rsid w:val="00113211"/>
    <w:rsid w:val="001A5670"/>
    <w:rsid w:val="002A0A74"/>
    <w:rsid w:val="002F5646"/>
    <w:rsid w:val="003235FC"/>
    <w:rsid w:val="00327827"/>
    <w:rsid w:val="00354ED4"/>
    <w:rsid w:val="00367ECA"/>
    <w:rsid w:val="003C4CF4"/>
    <w:rsid w:val="004216D6"/>
    <w:rsid w:val="00443B5E"/>
    <w:rsid w:val="004836E3"/>
    <w:rsid w:val="004D0377"/>
    <w:rsid w:val="005065E3"/>
    <w:rsid w:val="00525AB9"/>
    <w:rsid w:val="00550204"/>
    <w:rsid w:val="00590884"/>
    <w:rsid w:val="005B50B5"/>
    <w:rsid w:val="005F5F82"/>
    <w:rsid w:val="0062165E"/>
    <w:rsid w:val="006362E4"/>
    <w:rsid w:val="00650D15"/>
    <w:rsid w:val="00686767"/>
    <w:rsid w:val="00711903"/>
    <w:rsid w:val="00773A1E"/>
    <w:rsid w:val="00796517"/>
    <w:rsid w:val="007A04CC"/>
    <w:rsid w:val="007C7B66"/>
    <w:rsid w:val="007D2493"/>
    <w:rsid w:val="007F728A"/>
    <w:rsid w:val="0081656A"/>
    <w:rsid w:val="008367E4"/>
    <w:rsid w:val="00843892"/>
    <w:rsid w:val="00846661"/>
    <w:rsid w:val="00877DA2"/>
    <w:rsid w:val="00884224"/>
    <w:rsid w:val="00895CF1"/>
    <w:rsid w:val="008F7808"/>
    <w:rsid w:val="00A464AF"/>
    <w:rsid w:val="00A55A55"/>
    <w:rsid w:val="00A6074E"/>
    <w:rsid w:val="00A64A89"/>
    <w:rsid w:val="00A7729C"/>
    <w:rsid w:val="00A94202"/>
    <w:rsid w:val="00AB1E39"/>
    <w:rsid w:val="00BF5A98"/>
    <w:rsid w:val="00C6117B"/>
    <w:rsid w:val="00D10EBA"/>
    <w:rsid w:val="00D512A8"/>
    <w:rsid w:val="00DA644A"/>
    <w:rsid w:val="00DD7D68"/>
    <w:rsid w:val="00E16A7B"/>
    <w:rsid w:val="00E722B4"/>
    <w:rsid w:val="00E72502"/>
    <w:rsid w:val="00EB0505"/>
    <w:rsid w:val="00EE67B2"/>
    <w:rsid w:val="00EF2798"/>
    <w:rsid w:val="00F20097"/>
    <w:rsid w:val="00F33AFE"/>
    <w:rsid w:val="00F37526"/>
    <w:rsid w:val="00F416FA"/>
    <w:rsid w:val="00F613C4"/>
    <w:rsid w:val="00FE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97B92"/>
  <w15:docId w15:val="{D5D09D5C-AA7F-46D3-8AA3-BAFC1A1B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6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38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B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0B5"/>
  </w:style>
  <w:style w:type="paragraph" w:styleId="Footer">
    <w:name w:val="footer"/>
    <w:basedOn w:val="Normal"/>
    <w:link w:val="FooterChar"/>
    <w:uiPriority w:val="99"/>
    <w:unhideWhenUsed/>
    <w:rsid w:val="005B50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50B5"/>
  </w:style>
  <w:style w:type="character" w:styleId="CommentReference">
    <w:name w:val="annotation reference"/>
    <w:basedOn w:val="DefaultParagraphFont"/>
    <w:uiPriority w:val="99"/>
    <w:semiHidden/>
    <w:unhideWhenUsed/>
    <w:rsid w:val="005908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08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08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8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8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08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88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607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2165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05A284-4B10-4731-B9C8-86F30EF4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751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aldawud</dc:creator>
  <cp:lastModifiedBy>Christopher Morcom</cp:lastModifiedBy>
  <cp:revision>8</cp:revision>
  <dcterms:created xsi:type="dcterms:W3CDTF">2018-02-21T05:14:00Z</dcterms:created>
  <dcterms:modified xsi:type="dcterms:W3CDTF">2018-02-22T02:18:00Z</dcterms:modified>
</cp:coreProperties>
</file>